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D04ABA" w14:textId="77777777" w:rsidR="00BA7D3A" w:rsidRDefault="00BC4975">
      <w:pPr>
        <w:pStyle w:val="Heading1"/>
      </w:pPr>
      <w:bookmarkStart w:id="0" w:name="X987fa7ee4281176ba9ed5ff11b26b012dc0970d"/>
      <w:r>
        <w:t>AI Systems Reliability and Ethics: A Data Ethics Project</w:t>
      </w:r>
      <w:bookmarkEnd w:id="0"/>
    </w:p>
    <w:p w14:paraId="38D04ABB" w14:textId="77777777" w:rsidR="00BA7D3A" w:rsidRDefault="00BC4975">
      <w:pPr>
        <w:pStyle w:val="Heading2"/>
      </w:pPr>
      <w:bookmarkStart w:id="1" w:name="background-and-context"/>
      <w:r>
        <w:t>Background and Context</w:t>
      </w:r>
      <w:bookmarkEnd w:id="1"/>
    </w:p>
    <w:p w14:paraId="38D04ABC" w14:textId="77777777" w:rsidR="00BA7D3A" w:rsidRDefault="00BC4975">
      <w:pPr>
        <w:pStyle w:val="Heading3"/>
      </w:pPr>
      <w:bookmarkStart w:id="2" w:name="the-rise-of-public-facing-ai-systems"/>
      <w:r>
        <w:t>The Rise of Public-Facing AI Systems</w:t>
      </w:r>
      <w:bookmarkEnd w:id="2"/>
    </w:p>
    <w:p w14:paraId="3E3FE98E" w14:textId="6569DD54" w:rsidR="00BC4975" w:rsidRDefault="00BC4975">
      <w:pPr>
        <w:pStyle w:val="FirstParagraph"/>
      </w:pPr>
      <w:r w:rsidRPr="00BC4975">
        <w:t>For this project, students will critically evaluate AI systems by intentionally pushing them beyond normal usage scenarios, documenting exactly how and why systems fail."</w:t>
      </w:r>
    </w:p>
    <w:p w14:paraId="29A55332" w14:textId="392E3F51" w:rsidR="006845A0" w:rsidRDefault="00BC4975">
      <w:pPr>
        <w:pStyle w:val="FirstParagraph"/>
      </w:pPr>
      <w:r>
        <w:t xml:space="preserve">The rapid deployment of Large Language Models (LLMs) in public-facing applications has fundamentally changed how </w:t>
      </w:r>
      <w:r>
        <w:t xml:space="preserve">organizations interact with customers and process information. What began with simple chatbots has evolved into sophisticated AI systems that: </w:t>
      </w:r>
    </w:p>
    <w:p w14:paraId="2DBFB18E" w14:textId="7B3E2167" w:rsidR="006845A0" w:rsidRDefault="00BC4975" w:rsidP="006845A0">
      <w:pPr>
        <w:pStyle w:val="FirstParagraph"/>
        <w:numPr>
          <w:ilvl w:val="0"/>
          <w:numId w:val="40"/>
        </w:numPr>
        <w:spacing w:before="0" w:after="0"/>
      </w:pPr>
      <w:r>
        <w:t xml:space="preserve">Handle customer service inquiries </w:t>
      </w:r>
    </w:p>
    <w:p w14:paraId="4B4DFC4D" w14:textId="77777777" w:rsidR="006845A0" w:rsidRDefault="00BC4975" w:rsidP="006845A0">
      <w:pPr>
        <w:pStyle w:val="FirstParagraph"/>
        <w:numPr>
          <w:ilvl w:val="0"/>
          <w:numId w:val="40"/>
        </w:numPr>
        <w:spacing w:before="0" w:after="0"/>
      </w:pPr>
      <w:r>
        <w:t xml:space="preserve">Generate content for websites and documentation </w:t>
      </w:r>
    </w:p>
    <w:p w14:paraId="7175377B" w14:textId="77777777" w:rsidR="006845A0" w:rsidRDefault="00BC4975" w:rsidP="006845A0">
      <w:pPr>
        <w:pStyle w:val="FirstParagraph"/>
        <w:numPr>
          <w:ilvl w:val="0"/>
          <w:numId w:val="40"/>
        </w:numPr>
        <w:spacing w:before="0" w:after="0"/>
      </w:pPr>
      <w:r>
        <w:t>Provide healthcare information and guidance</w:t>
      </w:r>
    </w:p>
    <w:p w14:paraId="220B0805" w14:textId="77777777" w:rsidR="006845A0" w:rsidRDefault="00BC4975" w:rsidP="006845A0">
      <w:pPr>
        <w:pStyle w:val="FirstParagraph"/>
        <w:numPr>
          <w:ilvl w:val="0"/>
          <w:numId w:val="40"/>
        </w:numPr>
        <w:spacing w:before="0" w:after="0"/>
      </w:pPr>
      <w:r>
        <w:t xml:space="preserve">Assist with legal and financial advice - Support educational activities </w:t>
      </w:r>
    </w:p>
    <w:p w14:paraId="38D04ABD" w14:textId="199457CB" w:rsidR="00BA7D3A" w:rsidRDefault="00BC4975" w:rsidP="006845A0">
      <w:pPr>
        <w:pStyle w:val="FirstParagraph"/>
        <w:numPr>
          <w:ilvl w:val="0"/>
          <w:numId w:val="40"/>
        </w:numPr>
        <w:spacing w:before="0" w:after="0"/>
      </w:pPr>
      <w:r>
        <w:t>Process and analyze sensitive data</w:t>
      </w:r>
      <w:r w:rsidR="00EE6B94">
        <w:t>.</w:t>
      </w:r>
    </w:p>
    <w:p w14:paraId="111F1D56" w14:textId="77777777" w:rsidR="006845A0" w:rsidRDefault="00BC4975">
      <w:pPr>
        <w:pStyle w:val="BodyText"/>
      </w:pPr>
      <w:r>
        <w:t xml:space="preserve">Consider these statistics: </w:t>
      </w:r>
    </w:p>
    <w:p w14:paraId="6A715B0A" w14:textId="3D1BC931" w:rsidR="006845A0" w:rsidRDefault="00BC4975" w:rsidP="006845A0">
      <w:pPr>
        <w:pStyle w:val="BodyText"/>
        <w:numPr>
          <w:ilvl w:val="0"/>
          <w:numId w:val="41"/>
        </w:numPr>
        <w:spacing w:before="0" w:after="0"/>
      </w:pPr>
      <w:r>
        <w:t xml:space="preserve">Over 80% of companies plan to implement customer-facing AI by 2025 </w:t>
      </w:r>
    </w:p>
    <w:p w14:paraId="7D78628A" w14:textId="77777777" w:rsidR="006845A0" w:rsidRDefault="00BC4975" w:rsidP="006845A0">
      <w:pPr>
        <w:pStyle w:val="BodyText"/>
        <w:numPr>
          <w:ilvl w:val="0"/>
          <w:numId w:val="41"/>
        </w:numPr>
        <w:spacing w:before="0" w:after="0"/>
      </w:pPr>
      <w:r>
        <w:t xml:space="preserve">AI systems now handle billions of customer interactions daily </w:t>
      </w:r>
    </w:p>
    <w:p w14:paraId="47562858" w14:textId="77777777" w:rsidR="006845A0" w:rsidRDefault="00BC4975" w:rsidP="006845A0">
      <w:pPr>
        <w:pStyle w:val="BodyText"/>
        <w:numPr>
          <w:ilvl w:val="0"/>
          <w:numId w:val="41"/>
        </w:numPr>
        <w:spacing w:before="0" w:after="0"/>
      </w:pPr>
      <w:r>
        <w:t xml:space="preserve">The average person interacts with AI systems multiple times per day, often unknowingly </w:t>
      </w:r>
    </w:p>
    <w:p w14:paraId="38D04ABE" w14:textId="36CBE67D" w:rsidR="00BA7D3A" w:rsidRDefault="00BC4975" w:rsidP="006845A0">
      <w:pPr>
        <w:pStyle w:val="BodyText"/>
        <w:numPr>
          <w:ilvl w:val="0"/>
          <w:numId w:val="41"/>
        </w:numPr>
        <w:spacing w:before="0" w:after="0"/>
      </w:pPr>
      <w:r>
        <w:t>Many users place high trust in AI-generated responses, with studies showing 65% of users believe AI systems are generally reliable</w:t>
      </w:r>
      <w:r w:rsidR="00FF089F">
        <w:t>.</w:t>
      </w:r>
    </w:p>
    <w:p w14:paraId="300ACDD3" w14:textId="77777777" w:rsidR="006845A0" w:rsidRDefault="006845A0" w:rsidP="006845A0">
      <w:pPr>
        <w:pStyle w:val="BodyText"/>
        <w:spacing w:before="0" w:after="0"/>
        <w:ind w:left="720"/>
      </w:pPr>
    </w:p>
    <w:p w14:paraId="6A908A4A" w14:textId="5BF80CE7" w:rsidR="00FF089F" w:rsidRDefault="00FF089F">
      <w:pPr>
        <w:pStyle w:val="BodyText"/>
      </w:pPr>
      <w:r>
        <w:t xml:space="preserve">For organizations, the deployment of </w:t>
      </w:r>
      <w:r w:rsidR="00EE6B94">
        <w:t xml:space="preserve">AI to customers can present ethical and legal issues.  The AI </w:t>
      </w:r>
      <w:r w:rsidR="008243A8">
        <w:t xml:space="preserve">is not responsible for incorrect or dangerous answers- the organization is.  In this project, you and your group will explore these issues </w:t>
      </w:r>
      <w:r w:rsidR="008A43D0">
        <w:t xml:space="preserve">and determine the </w:t>
      </w:r>
      <w:r w:rsidR="00AA64EC">
        <w:t>ethical and legal impact such deployments might have on an organization.</w:t>
      </w:r>
    </w:p>
    <w:p w14:paraId="38D04ABF" w14:textId="77777777" w:rsidR="00BA7D3A" w:rsidRDefault="00BC4975">
      <w:pPr>
        <w:pStyle w:val="Heading3"/>
      </w:pPr>
      <w:bookmarkStart w:id="3" w:name="the-reliability-challenge"/>
      <w:r>
        <w:t>The Reliability Challenge</w:t>
      </w:r>
      <w:bookmarkEnd w:id="3"/>
    </w:p>
    <w:p w14:paraId="53D3E46A" w14:textId="77777777" w:rsidR="00D20A12" w:rsidRDefault="00BC4975">
      <w:pPr>
        <w:pStyle w:val="FirstParagraph"/>
      </w:pPr>
      <w:r>
        <w:t xml:space="preserve">Despite rapid deployment, these systems face significant challenges: </w:t>
      </w:r>
    </w:p>
    <w:p w14:paraId="7319ED7F" w14:textId="44B916B3" w:rsidR="006845A0" w:rsidRDefault="00BC4975" w:rsidP="006845A0">
      <w:pPr>
        <w:pStyle w:val="FirstParagraph"/>
        <w:numPr>
          <w:ilvl w:val="0"/>
          <w:numId w:val="42"/>
        </w:numPr>
      </w:pPr>
      <w:r>
        <w:rPr>
          <w:b/>
        </w:rPr>
        <w:t>Hallucinations</w:t>
      </w:r>
      <w:r>
        <w:t xml:space="preserve"> - Generation of false but convincing information - Fabrication of citations and sources - Creation of nonexistent details</w:t>
      </w:r>
    </w:p>
    <w:p w14:paraId="38D04AC1" w14:textId="189DA6EF" w:rsidR="00BA7D3A" w:rsidRDefault="00BC4975" w:rsidP="006845A0">
      <w:pPr>
        <w:pStyle w:val="FirstParagraph"/>
        <w:numPr>
          <w:ilvl w:val="0"/>
          <w:numId w:val="42"/>
        </w:numPr>
      </w:pPr>
      <w:r>
        <w:rPr>
          <w:b/>
        </w:rPr>
        <w:t>Inconsistency</w:t>
      </w:r>
    </w:p>
    <w:p w14:paraId="38D04AC2" w14:textId="77777777" w:rsidR="00BA7D3A" w:rsidRDefault="00BC4975">
      <w:pPr>
        <w:pStyle w:val="Compact"/>
        <w:numPr>
          <w:ilvl w:val="1"/>
          <w:numId w:val="4"/>
        </w:numPr>
      </w:pPr>
      <w:r>
        <w:t>D</w:t>
      </w:r>
      <w:r>
        <w:t>ifferent answers to identical questions</w:t>
      </w:r>
    </w:p>
    <w:p w14:paraId="38D04AC3" w14:textId="77777777" w:rsidR="00BA7D3A" w:rsidRDefault="00BC4975">
      <w:pPr>
        <w:pStyle w:val="Compact"/>
        <w:numPr>
          <w:ilvl w:val="1"/>
          <w:numId w:val="4"/>
        </w:numPr>
      </w:pPr>
      <w:r>
        <w:t>Varying adherence to ethical guidelines</w:t>
      </w:r>
    </w:p>
    <w:p w14:paraId="226B440E" w14:textId="77777777" w:rsidR="006845A0" w:rsidRDefault="00BC4975" w:rsidP="006845A0">
      <w:pPr>
        <w:pStyle w:val="Compact"/>
        <w:numPr>
          <w:ilvl w:val="1"/>
          <w:numId w:val="4"/>
        </w:numPr>
      </w:pPr>
      <w:r>
        <w:lastRenderedPageBreak/>
        <w:t>Inconsistent performance across contexts</w:t>
      </w:r>
    </w:p>
    <w:p w14:paraId="38D04AC5" w14:textId="0F64D11B" w:rsidR="00BA7D3A" w:rsidRDefault="00BC4975" w:rsidP="006845A0">
      <w:pPr>
        <w:pStyle w:val="Compact"/>
        <w:numPr>
          <w:ilvl w:val="0"/>
          <w:numId w:val="42"/>
        </w:numPr>
      </w:pPr>
      <w:r w:rsidRPr="006845A0">
        <w:rPr>
          <w:b/>
        </w:rPr>
        <w:t>Boundary Issues</w:t>
      </w:r>
    </w:p>
    <w:p w14:paraId="38D04AC6" w14:textId="77777777" w:rsidR="00BA7D3A" w:rsidRDefault="00BC4975">
      <w:pPr>
        <w:pStyle w:val="Compact"/>
        <w:numPr>
          <w:ilvl w:val="1"/>
          <w:numId w:val="5"/>
        </w:numPr>
      </w:pPr>
      <w:r>
        <w:t>Unclear limitations of knowledge</w:t>
      </w:r>
    </w:p>
    <w:p w14:paraId="38D04AC7" w14:textId="77777777" w:rsidR="00BA7D3A" w:rsidRDefault="00BC4975">
      <w:pPr>
        <w:pStyle w:val="Compact"/>
        <w:numPr>
          <w:ilvl w:val="1"/>
          <w:numId w:val="5"/>
        </w:numPr>
      </w:pPr>
      <w:r>
        <w:t>Inappropriate confidence in incorrect answers</w:t>
      </w:r>
    </w:p>
    <w:p w14:paraId="38D04AC8" w14:textId="77777777" w:rsidR="00BA7D3A" w:rsidRDefault="00BC4975">
      <w:pPr>
        <w:pStyle w:val="Compact"/>
        <w:numPr>
          <w:ilvl w:val="1"/>
          <w:numId w:val="5"/>
        </w:numPr>
      </w:pPr>
      <w:r>
        <w:t>Difficulty with edge cases</w:t>
      </w:r>
    </w:p>
    <w:p w14:paraId="38D04AC9" w14:textId="77777777" w:rsidR="00BA7D3A" w:rsidRDefault="00BC4975">
      <w:pPr>
        <w:pStyle w:val="Heading3"/>
      </w:pPr>
      <w:bookmarkStart w:id="4" w:name="legal-and-ethical-implications"/>
      <w:r>
        <w:t>Legal and Ethical Implications</w:t>
      </w:r>
      <w:bookmarkEnd w:id="4"/>
    </w:p>
    <w:p w14:paraId="38D04ACA" w14:textId="77777777" w:rsidR="00BA7D3A" w:rsidRDefault="00BC4975">
      <w:pPr>
        <w:pStyle w:val="FirstParagraph"/>
      </w:pPr>
      <w:r>
        <w:t>The deployment of potentially unreliable AI systems raises serious concerns:</w:t>
      </w:r>
    </w:p>
    <w:p w14:paraId="38D04ACB" w14:textId="77777777" w:rsidR="00BA7D3A" w:rsidRDefault="00BC4975">
      <w:pPr>
        <w:pStyle w:val="Compact"/>
        <w:numPr>
          <w:ilvl w:val="0"/>
          <w:numId w:val="6"/>
        </w:numPr>
      </w:pPr>
      <w:r>
        <w:rPr>
          <w:b/>
        </w:rPr>
        <w:t>Legal Liability</w:t>
      </w:r>
    </w:p>
    <w:p w14:paraId="38D04ACC" w14:textId="77777777" w:rsidR="00BA7D3A" w:rsidRDefault="00BC4975">
      <w:pPr>
        <w:pStyle w:val="Compact"/>
        <w:numPr>
          <w:ilvl w:val="1"/>
          <w:numId w:val="7"/>
        </w:numPr>
      </w:pPr>
      <w:r>
        <w:t>Who is responsible for AI-generated misinformation?</w:t>
      </w:r>
    </w:p>
    <w:p w14:paraId="38D04ACD" w14:textId="77777777" w:rsidR="00BA7D3A" w:rsidRDefault="00BC4975">
      <w:pPr>
        <w:pStyle w:val="Compact"/>
        <w:numPr>
          <w:ilvl w:val="1"/>
          <w:numId w:val="7"/>
        </w:numPr>
      </w:pPr>
      <w:r>
        <w:t xml:space="preserve">What duty of care </w:t>
      </w:r>
      <w:proofErr w:type="gramStart"/>
      <w:r>
        <w:t>do</w:t>
      </w:r>
      <w:proofErr w:type="gramEnd"/>
      <w:r>
        <w:t xml:space="preserve"> organizations have?</w:t>
      </w:r>
    </w:p>
    <w:p w14:paraId="38D04ACE" w14:textId="77777777" w:rsidR="00BA7D3A" w:rsidRDefault="00BC4975">
      <w:pPr>
        <w:pStyle w:val="Compact"/>
        <w:numPr>
          <w:ilvl w:val="1"/>
          <w:numId w:val="7"/>
        </w:numPr>
      </w:pPr>
      <w:r>
        <w:t>How should damages be assessed?</w:t>
      </w:r>
    </w:p>
    <w:p w14:paraId="38D04ACF" w14:textId="77777777" w:rsidR="00BA7D3A" w:rsidRDefault="00BC4975">
      <w:pPr>
        <w:pStyle w:val="Compact"/>
        <w:numPr>
          <w:ilvl w:val="0"/>
          <w:numId w:val="6"/>
        </w:numPr>
      </w:pPr>
      <w:r>
        <w:rPr>
          <w:b/>
        </w:rPr>
        <w:t>Ethical Considerations</w:t>
      </w:r>
    </w:p>
    <w:p w14:paraId="38D04AD0" w14:textId="77777777" w:rsidR="00BA7D3A" w:rsidRDefault="00BC4975">
      <w:pPr>
        <w:pStyle w:val="Compact"/>
        <w:numPr>
          <w:ilvl w:val="1"/>
          <w:numId w:val="8"/>
        </w:numPr>
      </w:pPr>
      <w:r>
        <w:t>Impact on vulnerable populations</w:t>
      </w:r>
    </w:p>
    <w:p w14:paraId="38D04AD1" w14:textId="77777777" w:rsidR="00BA7D3A" w:rsidRDefault="00BC4975">
      <w:pPr>
        <w:pStyle w:val="Compact"/>
        <w:numPr>
          <w:ilvl w:val="1"/>
          <w:numId w:val="8"/>
        </w:numPr>
      </w:pPr>
      <w:r>
        <w:t>Trust in automated systems</w:t>
      </w:r>
    </w:p>
    <w:p w14:paraId="38D04AD2" w14:textId="77777777" w:rsidR="00BA7D3A" w:rsidRDefault="00BC4975">
      <w:pPr>
        <w:pStyle w:val="Compact"/>
        <w:numPr>
          <w:ilvl w:val="1"/>
          <w:numId w:val="8"/>
        </w:numPr>
      </w:pPr>
      <w:r>
        <w:t>Transparency requirements</w:t>
      </w:r>
    </w:p>
    <w:p w14:paraId="38D04AD3" w14:textId="77777777" w:rsidR="00BA7D3A" w:rsidRDefault="00BC4975">
      <w:pPr>
        <w:pStyle w:val="Compact"/>
        <w:numPr>
          <w:ilvl w:val="1"/>
          <w:numId w:val="8"/>
        </w:numPr>
      </w:pPr>
      <w:r>
        <w:t>Duty to identify and correct errors</w:t>
      </w:r>
    </w:p>
    <w:p w14:paraId="38D04AD4" w14:textId="77777777" w:rsidR="00BA7D3A" w:rsidRDefault="00BC4975">
      <w:pPr>
        <w:pStyle w:val="Compact"/>
        <w:numPr>
          <w:ilvl w:val="0"/>
          <w:numId w:val="6"/>
        </w:numPr>
      </w:pPr>
      <w:r>
        <w:rPr>
          <w:b/>
        </w:rPr>
        <w:t>Societal Impact</w:t>
      </w:r>
    </w:p>
    <w:p w14:paraId="38D04AD5" w14:textId="77777777" w:rsidR="00BA7D3A" w:rsidRDefault="00BC4975">
      <w:pPr>
        <w:pStyle w:val="Compact"/>
        <w:numPr>
          <w:ilvl w:val="1"/>
          <w:numId w:val="9"/>
        </w:numPr>
      </w:pPr>
      <w:r>
        <w:t>Spread of misinformation</w:t>
      </w:r>
    </w:p>
    <w:p w14:paraId="38D04AD6" w14:textId="77777777" w:rsidR="00BA7D3A" w:rsidRDefault="00BC4975">
      <w:pPr>
        <w:pStyle w:val="Compact"/>
        <w:numPr>
          <w:ilvl w:val="1"/>
          <w:numId w:val="9"/>
        </w:numPr>
      </w:pPr>
      <w:r>
        <w:t xml:space="preserve">Erosion of </w:t>
      </w:r>
      <w:r>
        <w:t>trust in institutions</w:t>
      </w:r>
    </w:p>
    <w:p w14:paraId="38D04AD7" w14:textId="77777777" w:rsidR="00BA7D3A" w:rsidRDefault="00BC4975">
      <w:pPr>
        <w:pStyle w:val="Compact"/>
        <w:numPr>
          <w:ilvl w:val="1"/>
          <w:numId w:val="9"/>
        </w:numPr>
      </w:pPr>
      <w:r>
        <w:t>Impact on human decision-making</w:t>
      </w:r>
    </w:p>
    <w:p w14:paraId="38D04AD8" w14:textId="77777777" w:rsidR="00BA7D3A" w:rsidRDefault="00BC4975">
      <w:pPr>
        <w:pStyle w:val="Compact"/>
        <w:numPr>
          <w:ilvl w:val="1"/>
          <w:numId w:val="9"/>
        </w:numPr>
      </w:pPr>
      <w:r>
        <w:t>Accessibility and fairness issues</w:t>
      </w:r>
    </w:p>
    <w:p w14:paraId="38D04AD9" w14:textId="77777777" w:rsidR="00BA7D3A" w:rsidRDefault="00BC4975">
      <w:pPr>
        <w:pStyle w:val="Heading2"/>
      </w:pPr>
      <w:bookmarkStart w:id="5" w:name="project-overview"/>
      <w:r>
        <w:t>Project Overview</w:t>
      </w:r>
      <w:bookmarkEnd w:id="5"/>
    </w:p>
    <w:p w14:paraId="6A55CF25" w14:textId="77777777" w:rsidR="00BC4975" w:rsidRDefault="00BC4975">
      <w:pPr>
        <w:pStyle w:val="FirstParagraph"/>
      </w:pPr>
      <w:r>
        <w:t>This project examines the reliability and ethical implications of AI systems through systematic testing and analysis. Rather than studying AI capabilities in theory, we will: - Conduct practical experiments to identify failure modes</w:t>
      </w:r>
      <w:r w:rsidR="006845A0">
        <w:t xml:space="preserve">.  </w:t>
      </w:r>
    </w:p>
    <w:p w14:paraId="298F1F47" w14:textId="43AE17CE" w:rsidR="00BF251C" w:rsidRDefault="00BC4975">
      <w:pPr>
        <w:pStyle w:val="FirstParagraph"/>
      </w:pPr>
      <w:r w:rsidRPr="00BC4975">
        <w:t>The primary goal of this testing is to intentionally induce AI system failures and clearly document the conditions under which they occur to better understand potential risks and ethical implications.</w:t>
      </w:r>
      <w:r>
        <w:t xml:space="preserve">  This includes the group</w:t>
      </w:r>
      <w:r w:rsidR="006845A0">
        <w:t>:</w:t>
      </w:r>
    </w:p>
    <w:p w14:paraId="583C3E07" w14:textId="5BF2CFF5" w:rsidR="00BF251C" w:rsidRDefault="00BC4975" w:rsidP="00BF251C">
      <w:pPr>
        <w:pStyle w:val="FirstParagraph"/>
        <w:numPr>
          <w:ilvl w:val="0"/>
          <w:numId w:val="35"/>
        </w:numPr>
        <w:spacing w:before="0" w:after="0"/>
      </w:pPr>
      <w:r>
        <w:t>Documenting</w:t>
      </w:r>
      <w:r>
        <w:t xml:space="preserve"> reproducibility issues </w:t>
      </w:r>
    </w:p>
    <w:p w14:paraId="032DB3F7" w14:textId="63E2907F" w:rsidR="00BF251C" w:rsidRDefault="00BC4975" w:rsidP="00BF251C">
      <w:pPr>
        <w:pStyle w:val="FirstParagraph"/>
        <w:numPr>
          <w:ilvl w:val="0"/>
          <w:numId w:val="35"/>
        </w:numPr>
        <w:spacing w:before="0" w:after="0"/>
      </w:pPr>
      <w:r>
        <w:t>Analyzing</w:t>
      </w:r>
      <w:r>
        <w:t xml:space="preserve"> ethical implications </w:t>
      </w:r>
    </w:p>
    <w:p w14:paraId="38D04ADA" w14:textId="64106448" w:rsidR="00BA7D3A" w:rsidRDefault="00BC4975" w:rsidP="00BF251C">
      <w:pPr>
        <w:pStyle w:val="FirstParagraph"/>
        <w:numPr>
          <w:ilvl w:val="0"/>
          <w:numId w:val="35"/>
        </w:numPr>
        <w:spacing w:before="0" w:after="0"/>
      </w:pPr>
      <w:r>
        <w:t>Exploring</w:t>
      </w:r>
      <w:r>
        <w:t xml:space="preserve"> legal and societal consequences</w:t>
      </w:r>
    </w:p>
    <w:p w14:paraId="7A4A30AA" w14:textId="77777777" w:rsidR="006845A0" w:rsidRDefault="00BC4975">
      <w:pPr>
        <w:pStyle w:val="BodyText"/>
      </w:pPr>
      <w:r>
        <w:t xml:space="preserve">Through this analysis, we’ll explore questions like: </w:t>
      </w:r>
    </w:p>
    <w:p w14:paraId="3BA94C1A" w14:textId="77777777" w:rsidR="006845A0" w:rsidRDefault="00BC4975" w:rsidP="006845A0">
      <w:pPr>
        <w:pStyle w:val="BodyText"/>
        <w:numPr>
          <w:ilvl w:val="0"/>
          <w:numId w:val="43"/>
        </w:numPr>
        <w:spacing w:before="0" w:after="0"/>
      </w:pPr>
      <w:r>
        <w:t xml:space="preserve">How reliable are current AI systems? </w:t>
      </w:r>
    </w:p>
    <w:p w14:paraId="68448593" w14:textId="77777777" w:rsidR="006845A0" w:rsidRDefault="00BC4975" w:rsidP="006845A0">
      <w:pPr>
        <w:pStyle w:val="BodyText"/>
        <w:numPr>
          <w:ilvl w:val="0"/>
          <w:numId w:val="43"/>
        </w:numPr>
        <w:spacing w:before="0" w:after="0"/>
      </w:pPr>
      <w:r>
        <w:t xml:space="preserve">What are common failure patterns? </w:t>
      </w:r>
    </w:p>
    <w:p w14:paraId="2D6EB160" w14:textId="77777777" w:rsidR="006845A0" w:rsidRDefault="00BC4975" w:rsidP="006845A0">
      <w:pPr>
        <w:pStyle w:val="BodyText"/>
        <w:numPr>
          <w:ilvl w:val="0"/>
          <w:numId w:val="43"/>
        </w:numPr>
        <w:spacing w:before="0" w:after="0"/>
      </w:pPr>
      <w:r>
        <w:t xml:space="preserve">What are the implications for public deployment? </w:t>
      </w:r>
    </w:p>
    <w:p w14:paraId="38D04ADB" w14:textId="460AF53B" w:rsidR="00BA7D3A" w:rsidRDefault="00BC4975" w:rsidP="006845A0">
      <w:pPr>
        <w:pStyle w:val="BodyText"/>
        <w:numPr>
          <w:ilvl w:val="0"/>
          <w:numId w:val="43"/>
        </w:numPr>
        <w:spacing w:before="0" w:after="0"/>
      </w:pPr>
      <w:r>
        <w:t>How can risks be mitigated?</w:t>
      </w:r>
    </w:p>
    <w:p w14:paraId="3AE25CCC" w14:textId="77777777" w:rsidR="008F5EED" w:rsidRDefault="002418BC">
      <w:pPr>
        <w:pStyle w:val="BodyText"/>
      </w:pPr>
      <w:r>
        <w:lastRenderedPageBreak/>
        <w:t xml:space="preserve">To do this project, the group needs to pick a fictitious organization </w:t>
      </w:r>
      <w:r w:rsidR="00BC3536">
        <w:t xml:space="preserve">as the focus of their research.  </w:t>
      </w:r>
      <w:r w:rsidR="008F5EED">
        <w:t>Here are some potential examples:</w:t>
      </w:r>
    </w:p>
    <w:p w14:paraId="24FD10BD" w14:textId="6C031CC9" w:rsidR="00EE0BFA" w:rsidRDefault="00BC3536" w:rsidP="00210BFB">
      <w:pPr>
        <w:pStyle w:val="BodyText"/>
        <w:numPr>
          <w:ilvl w:val="0"/>
          <w:numId w:val="39"/>
        </w:numPr>
        <w:spacing w:before="0" w:after="0"/>
      </w:pPr>
      <w:r>
        <w:t xml:space="preserve">a </w:t>
      </w:r>
      <w:r w:rsidR="00EE0BFA">
        <w:t>medical office creating an AI assistant for patients</w:t>
      </w:r>
    </w:p>
    <w:p w14:paraId="6A42CE27" w14:textId="5B0919F6" w:rsidR="008F5EED" w:rsidRDefault="008F5EED" w:rsidP="00210BFB">
      <w:pPr>
        <w:pStyle w:val="BodyText"/>
        <w:numPr>
          <w:ilvl w:val="0"/>
          <w:numId w:val="39"/>
        </w:numPr>
        <w:spacing w:before="0" w:after="0"/>
      </w:pPr>
      <w:proofErr w:type="gramStart"/>
      <w:r>
        <w:t>a university</w:t>
      </w:r>
      <w:proofErr w:type="gramEnd"/>
      <w:r>
        <w:t xml:space="preserve"> creating a system to help students register</w:t>
      </w:r>
    </w:p>
    <w:p w14:paraId="38BF1E35" w14:textId="5612EFC7" w:rsidR="008F5EED" w:rsidRDefault="005649C5" w:rsidP="00210BFB">
      <w:pPr>
        <w:pStyle w:val="BodyText"/>
        <w:numPr>
          <w:ilvl w:val="0"/>
          <w:numId w:val="39"/>
        </w:numPr>
        <w:spacing w:before="0" w:after="0"/>
      </w:pPr>
      <w:r>
        <w:t xml:space="preserve">a military base using AI </w:t>
      </w:r>
      <w:r w:rsidR="00790E4D">
        <w:t>systems to help solders know how and when to use their weapons</w:t>
      </w:r>
    </w:p>
    <w:p w14:paraId="31D23159" w14:textId="2D73AD03" w:rsidR="00790E4D" w:rsidRDefault="00790E4D" w:rsidP="00210BFB">
      <w:pPr>
        <w:pStyle w:val="BodyText"/>
        <w:numPr>
          <w:ilvl w:val="0"/>
          <w:numId w:val="39"/>
        </w:numPr>
        <w:spacing w:before="0" w:after="0"/>
      </w:pPr>
      <w:r>
        <w:t xml:space="preserve">a research lab </w:t>
      </w:r>
      <w:r w:rsidR="00210BFB">
        <w:t>conducting biological studies of Covid-19</w:t>
      </w:r>
    </w:p>
    <w:p w14:paraId="4E61F376" w14:textId="219877CA" w:rsidR="00790E4D" w:rsidRDefault="00210BFB">
      <w:pPr>
        <w:pStyle w:val="BodyText"/>
      </w:pPr>
      <w:r>
        <w:t xml:space="preserve">How could </w:t>
      </w:r>
      <w:r w:rsidR="00006811">
        <w:t xml:space="preserve">the issues that you have explored impact these missions?  What are the consequences </w:t>
      </w:r>
      <w:proofErr w:type="gramStart"/>
      <w:r w:rsidR="00006811">
        <w:t>for</w:t>
      </w:r>
      <w:proofErr w:type="gramEnd"/>
      <w:r w:rsidR="00006811">
        <w:t xml:space="preserve"> these failures?   </w:t>
      </w:r>
      <w:r w:rsidR="009577DE">
        <w:t xml:space="preserve">Do you think </w:t>
      </w:r>
      <w:proofErr w:type="gramStart"/>
      <w:r w:rsidR="009577DE">
        <w:t>you</w:t>
      </w:r>
      <w:proofErr w:type="gramEnd"/>
      <w:r w:rsidR="009577DE">
        <w:t xml:space="preserve"> testing was sufficient for deployment? If not, what level of testing would you need before you recommend the deployment of an AI system for this </w:t>
      </w:r>
      <w:r w:rsidR="003A1377">
        <w:t>mission?</w:t>
      </w:r>
    </w:p>
    <w:p w14:paraId="3A585877" w14:textId="77777777" w:rsidR="00210BFB" w:rsidRDefault="00210BFB">
      <w:pPr>
        <w:pStyle w:val="BodyText"/>
      </w:pPr>
    </w:p>
    <w:p w14:paraId="38D04ADC" w14:textId="77777777" w:rsidR="00BA7D3A" w:rsidRDefault="00BC4975">
      <w:pPr>
        <w:pStyle w:val="Heading2"/>
      </w:pPr>
      <w:bookmarkStart w:id="6" w:name="project-steps"/>
      <w:r>
        <w:t>Project Steps</w:t>
      </w:r>
      <w:bookmarkEnd w:id="6"/>
    </w:p>
    <w:p w14:paraId="38D04ADD" w14:textId="77777777" w:rsidR="00BA7D3A" w:rsidRDefault="00BC4975">
      <w:pPr>
        <w:pStyle w:val="Heading3"/>
      </w:pPr>
      <w:bookmarkStart w:id="7" w:name="step-1-set-up-project-infrastructure"/>
      <w:r>
        <w:t>Step 1: Set Up Project Infrastructure</w:t>
      </w:r>
      <w:bookmarkEnd w:id="7"/>
    </w:p>
    <w:p w14:paraId="38D04ADE" w14:textId="77777777" w:rsidR="00BA7D3A" w:rsidRDefault="00BC4975">
      <w:pPr>
        <w:pStyle w:val="Compact"/>
        <w:numPr>
          <w:ilvl w:val="0"/>
          <w:numId w:val="10"/>
        </w:numPr>
      </w:pPr>
      <w:r>
        <w:rPr>
          <w:b/>
        </w:rPr>
        <w:t>Create GitHub Repository</w:t>
      </w:r>
      <w:r>
        <w:t xml:space="preserve"> (named </w:t>
      </w:r>
      <w:r>
        <w:rPr>
          <w:rStyle w:val="VerbatimChar"/>
        </w:rPr>
        <w:t>DATA6550-AI-Reliability</w:t>
      </w:r>
      <w:r>
        <w:t>)</w:t>
      </w:r>
    </w:p>
    <w:p w14:paraId="38D04ADF" w14:textId="77777777" w:rsidR="00BA7D3A" w:rsidRDefault="00BC4975">
      <w:pPr>
        <w:numPr>
          <w:ilvl w:val="1"/>
          <w:numId w:val="11"/>
        </w:numPr>
      </w:pPr>
      <w:r>
        <w:t>Standard structure:</w:t>
      </w:r>
    </w:p>
    <w:p w14:paraId="38D04AE0" w14:textId="77777777" w:rsidR="00BA7D3A" w:rsidRDefault="00BC4975">
      <w:pPr>
        <w:pStyle w:val="SourceCode"/>
        <w:numPr>
          <w:ilvl w:val="1"/>
          <w:numId w:val="2"/>
        </w:numPr>
      </w:pPr>
      <w:r>
        <w:rPr>
          <w:rStyle w:val="VerbatimChar"/>
        </w:rPr>
        <w:t>reliability_report.docx</w:t>
      </w:r>
      <w:r>
        <w:br/>
      </w:r>
      <w:r>
        <w:rPr>
          <w:rStyle w:val="VerbatimChar"/>
        </w:rPr>
        <w:t>readme.md</w:t>
      </w:r>
      <w:r>
        <w:br/>
      </w:r>
      <w:r>
        <w:rPr>
          <w:rStyle w:val="VerbatimChar"/>
        </w:rPr>
        <w:t>Experiments/</w:t>
      </w:r>
      <w:r>
        <w:br/>
      </w:r>
      <w:r>
        <w:rPr>
          <w:rStyle w:val="VerbatimChar"/>
        </w:rPr>
        <w:t xml:space="preserve">  Lastname1/</w:t>
      </w:r>
      <w:r>
        <w:br/>
      </w:r>
      <w:r>
        <w:rPr>
          <w:rStyle w:val="VerbatimChar"/>
        </w:rPr>
        <w:t xml:space="preserve">  Lastname2/</w:t>
      </w:r>
      <w:r>
        <w:br/>
      </w:r>
      <w:r>
        <w:rPr>
          <w:rStyle w:val="VerbatimChar"/>
        </w:rPr>
        <w:t xml:space="preserve">  Lastname3/</w:t>
      </w:r>
      <w:r>
        <w:br/>
      </w:r>
      <w:r>
        <w:rPr>
          <w:rStyle w:val="VerbatimChar"/>
        </w:rPr>
        <w:t xml:space="preserve">  Lastname4/</w:t>
      </w:r>
      <w:r>
        <w:br/>
      </w:r>
      <w:proofErr w:type="spellStart"/>
      <w:r>
        <w:rPr>
          <w:rStyle w:val="VerbatimChar"/>
        </w:rPr>
        <w:t>ChatLogs</w:t>
      </w:r>
      <w:proofErr w:type="spellEnd"/>
      <w:r>
        <w:rPr>
          <w:rStyle w:val="VerbatimChar"/>
        </w:rPr>
        <w:t>/</w:t>
      </w:r>
      <w:r>
        <w:br/>
      </w:r>
      <w:r>
        <w:rPr>
          <w:rStyle w:val="VerbatimChar"/>
        </w:rPr>
        <w:t xml:space="preserve">  AI1/</w:t>
      </w:r>
      <w:r>
        <w:br/>
      </w:r>
      <w:r>
        <w:rPr>
          <w:rStyle w:val="VerbatimChar"/>
        </w:rPr>
        <w:t xml:space="preserve">  AI2/</w:t>
      </w:r>
      <w:r>
        <w:br/>
      </w:r>
      <w:r>
        <w:rPr>
          <w:rStyle w:val="VerbatimChar"/>
        </w:rPr>
        <w:t xml:space="preserve">  AI3/</w:t>
      </w:r>
      <w:r>
        <w:br/>
      </w:r>
      <w:r>
        <w:rPr>
          <w:rStyle w:val="VerbatimChar"/>
        </w:rPr>
        <w:t xml:space="preserve">  AI4/</w:t>
      </w:r>
      <w:r>
        <w:br/>
      </w:r>
      <w:r>
        <w:rPr>
          <w:rStyle w:val="VerbatimChar"/>
        </w:rPr>
        <w:t>Collaboration/</w:t>
      </w:r>
      <w:r>
        <w:br/>
      </w:r>
      <w:r>
        <w:rPr>
          <w:rStyle w:val="VerbatimChar"/>
        </w:rPr>
        <w:t xml:space="preserve">  WeekA.docx</w:t>
      </w:r>
      <w:r>
        <w:br/>
      </w:r>
      <w:r>
        <w:rPr>
          <w:rStyle w:val="VerbatimChar"/>
        </w:rPr>
        <w:t xml:space="preserve">  WeekB.docx</w:t>
      </w:r>
      <w:r>
        <w:br/>
      </w:r>
      <w:r>
        <w:rPr>
          <w:rStyle w:val="VerbatimChar"/>
        </w:rPr>
        <w:t>Analysis/</w:t>
      </w:r>
      <w:r>
        <w:br/>
      </w:r>
      <w:r>
        <w:rPr>
          <w:rStyle w:val="VerbatimChar"/>
        </w:rPr>
        <w:t xml:space="preserve">  comparison_matrix.xlsx</w:t>
      </w:r>
      <w:r>
        <w:br/>
      </w:r>
      <w:r>
        <w:rPr>
          <w:rStyle w:val="VerbatimChar"/>
        </w:rPr>
        <w:t xml:space="preserve">  findings.md</w:t>
      </w:r>
    </w:p>
    <w:p w14:paraId="38D04AE1" w14:textId="77777777" w:rsidR="00BA7D3A" w:rsidRDefault="00BC4975">
      <w:pPr>
        <w:pStyle w:val="Compact"/>
        <w:numPr>
          <w:ilvl w:val="0"/>
          <w:numId w:val="10"/>
        </w:numPr>
      </w:pPr>
      <w:r>
        <w:rPr>
          <w:b/>
        </w:rPr>
        <w:t>Create shared Word document</w:t>
      </w:r>
    </w:p>
    <w:p w14:paraId="38D04AE2" w14:textId="77777777" w:rsidR="00BA7D3A" w:rsidRDefault="00BC4975">
      <w:pPr>
        <w:pStyle w:val="Compact"/>
        <w:numPr>
          <w:ilvl w:val="1"/>
          <w:numId w:val="12"/>
        </w:numPr>
      </w:pPr>
      <w:r>
        <w:t>Use OneDrive for document sharing</w:t>
      </w:r>
    </w:p>
    <w:p w14:paraId="38D04AE3" w14:textId="77777777" w:rsidR="00BA7D3A" w:rsidRDefault="00BC4975">
      <w:pPr>
        <w:pStyle w:val="Compact"/>
        <w:numPr>
          <w:ilvl w:val="1"/>
          <w:numId w:val="12"/>
        </w:numPr>
      </w:pPr>
      <w:r>
        <w:t>Enable track changes under Review tab</w:t>
      </w:r>
    </w:p>
    <w:p w14:paraId="38D04AE4" w14:textId="77777777" w:rsidR="00BA7D3A" w:rsidRDefault="00BC4975">
      <w:pPr>
        <w:pStyle w:val="Compact"/>
        <w:numPr>
          <w:ilvl w:val="1"/>
          <w:numId w:val="12"/>
        </w:numPr>
      </w:pPr>
      <w:r>
        <w:t>Share with all team members and instructor</w:t>
      </w:r>
    </w:p>
    <w:p w14:paraId="38D04AE5" w14:textId="77777777" w:rsidR="00BA7D3A" w:rsidRDefault="00BC4975">
      <w:pPr>
        <w:pStyle w:val="Heading3"/>
      </w:pPr>
      <w:bookmarkStart w:id="8" w:name="X8b29b251a273a4c29f62b25b9d7ea355184bb22"/>
      <w:r>
        <w:lastRenderedPageBreak/>
        <w:t>Step 2: Individual AI System Selection and Planning</w:t>
      </w:r>
      <w:bookmarkEnd w:id="8"/>
    </w:p>
    <w:p w14:paraId="38D04AE6" w14:textId="7646C5F6" w:rsidR="00BA7D3A" w:rsidRDefault="00542BB1">
      <w:pPr>
        <w:pStyle w:val="FirstParagraph"/>
      </w:pPr>
      <w:r>
        <w:t xml:space="preserve">The group creates a plan for implementation.  Each student selects a </w:t>
      </w:r>
      <w:r w:rsidR="00E84548">
        <w:t>unique</w:t>
      </w:r>
      <w:r>
        <w:t xml:space="preserve"> AI system to analyze.  These could be either major commercial systems (ChatGPT, Claude, Gemini) or </w:t>
      </w:r>
      <w:proofErr w:type="gramStart"/>
      <w:r w:rsidR="00E84548">
        <w:t>o</w:t>
      </w:r>
      <w:r>
        <w:t>pen source</w:t>
      </w:r>
      <w:proofErr w:type="gramEnd"/>
      <w:r>
        <w:t xml:space="preserve"> models (Llama, Mistral).</w:t>
      </w:r>
    </w:p>
    <w:p w14:paraId="32650FD9" w14:textId="77777777" w:rsidR="00E84548" w:rsidRDefault="00E84548">
      <w:pPr>
        <w:pStyle w:val="BodyText"/>
      </w:pPr>
      <w:r>
        <w:t xml:space="preserve">The group should document selection rationale including: </w:t>
      </w:r>
    </w:p>
    <w:p w14:paraId="1CAA14D0" w14:textId="7CCD5823" w:rsidR="00E84548" w:rsidRDefault="00BC4975" w:rsidP="00E84548">
      <w:pPr>
        <w:pStyle w:val="BodyText"/>
        <w:numPr>
          <w:ilvl w:val="0"/>
          <w:numId w:val="36"/>
        </w:numPr>
        <w:spacing w:before="0" w:after="0"/>
      </w:pPr>
      <w:r>
        <w:t xml:space="preserve">System capabilities </w:t>
      </w:r>
    </w:p>
    <w:p w14:paraId="41753669" w14:textId="6CBB260E" w:rsidR="00E84548" w:rsidRDefault="00BC4975" w:rsidP="00E84548">
      <w:pPr>
        <w:pStyle w:val="BodyText"/>
        <w:numPr>
          <w:ilvl w:val="0"/>
          <w:numId w:val="36"/>
        </w:numPr>
        <w:spacing w:before="0" w:after="0"/>
      </w:pPr>
      <w:r>
        <w:t xml:space="preserve">Access method </w:t>
      </w:r>
    </w:p>
    <w:p w14:paraId="6C3329B9" w14:textId="01B19BEE" w:rsidR="00E84548" w:rsidRDefault="00BC4975" w:rsidP="00E84548">
      <w:pPr>
        <w:pStyle w:val="BodyText"/>
        <w:numPr>
          <w:ilvl w:val="0"/>
          <w:numId w:val="36"/>
        </w:numPr>
        <w:spacing w:before="0" w:after="0"/>
      </w:pPr>
      <w:proofErr w:type="gramStart"/>
      <w:r>
        <w:t>Known</w:t>
      </w:r>
      <w:proofErr w:type="gramEnd"/>
      <w:r>
        <w:t xml:space="preserve"> limitations </w:t>
      </w:r>
    </w:p>
    <w:p w14:paraId="38D04AE7" w14:textId="52A8EC84" w:rsidR="00BA7D3A" w:rsidRDefault="00BC4975" w:rsidP="00E84548">
      <w:pPr>
        <w:pStyle w:val="BodyText"/>
        <w:numPr>
          <w:ilvl w:val="0"/>
          <w:numId w:val="36"/>
        </w:numPr>
        <w:spacing w:before="0" w:after="0"/>
      </w:pPr>
      <w:r>
        <w:t>Testing approach</w:t>
      </w:r>
    </w:p>
    <w:p w14:paraId="5C266654" w14:textId="77777777" w:rsidR="00E84548" w:rsidRDefault="00E84548" w:rsidP="00E84548">
      <w:pPr>
        <w:pStyle w:val="BodyText"/>
        <w:spacing w:before="0" w:after="0"/>
        <w:ind w:left="720"/>
      </w:pPr>
    </w:p>
    <w:p w14:paraId="38D04AE8" w14:textId="77777777" w:rsidR="00BA7D3A" w:rsidRDefault="00BC4975">
      <w:pPr>
        <w:pStyle w:val="Heading3"/>
      </w:pPr>
      <w:bookmarkStart w:id="9" w:name="step-3-test-design"/>
      <w:r>
        <w:t>Step 3: Test Design</w:t>
      </w:r>
      <w:bookmarkEnd w:id="9"/>
    </w:p>
    <w:p w14:paraId="7785080E" w14:textId="78E07DD0" w:rsidR="00BC4975" w:rsidRDefault="00BC4975">
      <w:pPr>
        <w:pStyle w:val="FirstParagraph"/>
      </w:pPr>
      <w:r w:rsidRPr="00BC4975">
        <w:t>Your goal is to intentionally probe the system’s weaknesses by crafting queries that challenge its capabilities. Clearly document both the queries and AI responses, noting cases of errors, hallucinations, inconsistencies, or ethical boundary violations.</w:t>
      </w:r>
    </w:p>
    <w:p w14:paraId="38D04AE9" w14:textId="35C59229" w:rsidR="00BA7D3A" w:rsidRDefault="00BC4975">
      <w:pPr>
        <w:pStyle w:val="FirstParagraph"/>
      </w:pPr>
      <w:r>
        <w:t xml:space="preserve">Design </w:t>
      </w:r>
      <w:r>
        <w:t>comprehensive test cases across categories:</w:t>
      </w:r>
    </w:p>
    <w:p w14:paraId="14F20CB8" w14:textId="77777777" w:rsidR="00BC4975" w:rsidRDefault="00BC4975" w:rsidP="00BC4975">
      <w:pPr>
        <w:pStyle w:val="Compact"/>
      </w:pPr>
    </w:p>
    <w:p w14:paraId="3701F852" w14:textId="50D81A59" w:rsidR="00BC4975" w:rsidRPr="00BC4975" w:rsidRDefault="00BC4975" w:rsidP="00BC4975">
      <w:pPr>
        <w:pStyle w:val="ListParagraph"/>
        <w:numPr>
          <w:ilvl w:val="0"/>
          <w:numId w:val="50"/>
        </w:numPr>
        <w:spacing w:beforeAutospacing="1" w:after="100" w:afterAutospacing="1"/>
        <w:rPr>
          <w:rFonts w:ascii="Times New Roman" w:eastAsia="Times New Roman" w:hAnsi="Times New Roman" w:cs="Times New Roman"/>
        </w:rPr>
      </w:pPr>
      <w:r w:rsidRPr="00BC4975">
        <w:rPr>
          <w:rFonts w:ascii="Times New Roman" w:eastAsia="Times New Roman" w:hAnsi="Times New Roman" w:cs="Times New Roman"/>
          <w:b/>
          <w:bCs/>
        </w:rPr>
        <w:t>Factual Accuracy</w:t>
      </w:r>
    </w:p>
    <w:p w14:paraId="61A03A21" w14:textId="77777777" w:rsidR="00BC4975" w:rsidRPr="00BC4975" w:rsidRDefault="00BC4975" w:rsidP="00BC4975">
      <w:pPr>
        <w:pStyle w:val="ListParagraph"/>
        <w:numPr>
          <w:ilvl w:val="1"/>
          <w:numId w:val="51"/>
        </w:numPr>
        <w:spacing w:before="100" w:beforeAutospacing="1" w:after="100" w:afterAutospacing="1"/>
        <w:rPr>
          <w:rFonts w:ascii="Times New Roman" w:eastAsia="Times New Roman" w:hAnsi="Times New Roman" w:cs="Times New Roman"/>
        </w:rPr>
      </w:pPr>
      <w:r w:rsidRPr="00BC4975">
        <w:rPr>
          <w:rFonts w:ascii="Times New Roman" w:eastAsia="Times New Roman" w:hAnsi="Times New Roman" w:cs="Times New Roman"/>
        </w:rPr>
        <w:t xml:space="preserve">Historical facts </w:t>
      </w:r>
      <w:r w:rsidRPr="00BC4975">
        <w:rPr>
          <w:rFonts w:ascii="Times New Roman" w:eastAsia="Times New Roman" w:hAnsi="Times New Roman" w:cs="Times New Roman"/>
          <w:i/>
          <w:iCs/>
        </w:rPr>
        <w:t>(e.g., incorrect dates or events)</w:t>
      </w:r>
    </w:p>
    <w:p w14:paraId="5AE2E3BF" w14:textId="77777777" w:rsidR="00BC4975" w:rsidRPr="00BC4975" w:rsidRDefault="00BC4975" w:rsidP="00BC4975">
      <w:pPr>
        <w:pStyle w:val="ListParagraph"/>
        <w:numPr>
          <w:ilvl w:val="1"/>
          <w:numId w:val="51"/>
        </w:numPr>
        <w:spacing w:before="100" w:beforeAutospacing="1" w:after="100" w:afterAutospacing="1"/>
        <w:rPr>
          <w:rFonts w:ascii="Times New Roman" w:eastAsia="Times New Roman" w:hAnsi="Times New Roman" w:cs="Times New Roman"/>
        </w:rPr>
      </w:pPr>
      <w:r w:rsidRPr="00BC4975">
        <w:rPr>
          <w:rFonts w:ascii="Times New Roman" w:eastAsia="Times New Roman" w:hAnsi="Times New Roman" w:cs="Times New Roman"/>
        </w:rPr>
        <w:t xml:space="preserve">Scientific knowledge </w:t>
      </w:r>
      <w:r w:rsidRPr="00BC4975">
        <w:rPr>
          <w:rFonts w:ascii="Times New Roman" w:eastAsia="Times New Roman" w:hAnsi="Times New Roman" w:cs="Times New Roman"/>
          <w:i/>
          <w:iCs/>
        </w:rPr>
        <w:t>(e.g., outdated or misunderstood concepts)</w:t>
      </w:r>
    </w:p>
    <w:p w14:paraId="4D47F578" w14:textId="77777777" w:rsidR="00BC4975" w:rsidRPr="00BC4975" w:rsidRDefault="00BC4975" w:rsidP="00BC4975">
      <w:pPr>
        <w:pStyle w:val="ListParagraph"/>
        <w:numPr>
          <w:ilvl w:val="1"/>
          <w:numId w:val="51"/>
        </w:numPr>
        <w:spacing w:before="100" w:beforeAutospacing="1" w:after="100" w:afterAutospacing="1"/>
        <w:rPr>
          <w:rFonts w:ascii="Times New Roman" w:eastAsia="Times New Roman" w:hAnsi="Times New Roman" w:cs="Times New Roman"/>
        </w:rPr>
      </w:pPr>
      <w:r w:rsidRPr="00BC4975">
        <w:rPr>
          <w:rFonts w:ascii="Times New Roman" w:eastAsia="Times New Roman" w:hAnsi="Times New Roman" w:cs="Times New Roman"/>
        </w:rPr>
        <w:t xml:space="preserve">Contemporary information </w:t>
      </w:r>
      <w:r w:rsidRPr="00BC4975">
        <w:rPr>
          <w:rFonts w:ascii="Times New Roman" w:eastAsia="Times New Roman" w:hAnsi="Times New Roman" w:cs="Times New Roman"/>
          <w:i/>
          <w:iCs/>
        </w:rPr>
        <w:t>(e.g., incorrect reporting of recent events)</w:t>
      </w:r>
    </w:p>
    <w:p w14:paraId="5CA0E9B0" w14:textId="77777777" w:rsidR="00BC4975" w:rsidRPr="00BC4975" w:rsidRDefault="00BC4975" w:rsidP="00BC4975">
      <w:pPr>
        <w:pStyle w:val="ListParagraph"/>
        <w:numPr>
          <w:ilvl w:val="1"/>
          <w:numId w:val="51"/>
        </w:numPr>
        <w:spacing w:before="100" w:beforeAutospacing="1" w:after="100" w:afterAutospacing="1"/>
        <w:rPr>
          <w:rFonts w:ascii="Times New Roman" w:eastAsia="Times New Roman" w:hAnsi="Times New Roman" w:cs="Times New Roman"/>
        </w:rPr>
      </w:pPr>
      <w:r w:rsidRPr="00BC4975">
        <w:rPr>
          <w:rFonts w:ascii="Times New Roman" w:eastAsia="Times New Roman" w:hAnsi="Times New Roman" w:cs="Times New Roman"/>
        </w:rPr>
        <w:t xml:space="preserve">Technical details </w:t>
      </w:r>
      <w:r w:rsidRPr="00BC4975">
        <w:rPr>
          <w:rFonts w:ascii="Times New Roman" w:eastAsia="Times New Roman" w:hAnsi="Times New Roman" w:cs="Times New Roman"/>
          <w:i/>
          <w:iCs/>
        </w:rPr>
        <w:t>(e.g., flawed code examples or calculations)</w:t>
      </w:r>
    </w:p>
    <w:p w14:paraId="2431F0C3" w14:textId="7828B197" w:rsidR="00BC4975" w:rsidRPr="00BC4975" w:rsidRDefault="00BC4975" w:rsidP="00BC4975">
      <w:pPr>
        <w:pStyle w:val="ListParagraph"/>
        <w:numPr>
          <w:ilvl w:val="0"/>
          <w:numId w:val="50"/>
        </w:numPr>
        <w:spacing w:beforeAutospacing="1" w:after="100" w:afterAutospacing="1"/>
        <w:rPr>
          <w:rFonts w:ascii="Times New Roman" w:eastAsia="Times New Roman" w:hAnsi="Times New Roman" w:cs="Times New Roman"/>
        </w:rPr>
      </w:pPr>
      <w:r w:rsidRPr="00BC4975">
        <w:rPr>
          <w:rFonts w:ascii="Times New Roman" w:eastAsia="Times New Roman" w:hAnsi="Times New Roman" w:cs="Times New Roman"/>
          <w:b/>
          <w:bCs/>
        </w:rPr>
        <w:t>Consistency Testing</w:t>
      </w:r>
    </w:p>
    <w:p w14:paraId="21DF6F8A" w14:textId="77777777" w:rsidR="00BC4975" w:rsidRPr="00BC4975" w:rsidRDefault="00BC4975" w:rsidP="00BC4975">
      <w:pPr>
        <w:pStyle w:val="ListParagraph"/>
        <w:numPr>
          <w:ilvl w:val="0"/>
          <w:numId w:val="54"/>
        </w:numPr>
        <w:spacing w:beforeAutospacing="1" w:after="100" w:afterAutospacing="1"/>
        <w:rPr>
          <w:rFonts w:ascii="Times New Roman" w:eastAsia="Times New Roman" w:hAnsi="Times New Roman" w:cs="Times New Roman"/>
        </w:rPr>
      </w:pPr>
      <w:r w:rsidRPr="00BC4975">
        <w:rPr>
          <w:rFonts w:ascii="Times New Roman" w:eastAsia="Times New Roman" w:hAnsi="Times New Roman" w:cs="Times New Roman"/>
        </w:rPr>
        <w:t>Identical questions across sessions (e.g., test if the AI provides stable answers on repeated trials)</w:t>
      </w:r>
    </w:p>
    <w:p w14:paraId="13C6D3DB" w14:textId="77777777" w:rsidR="00BC4975" w:rsidRPr="00BC4975" w:rsidRDefault="00BC4975" w:rsidP="00BC4975">
      <w:pPr>
        <w:pStyle w:val="ListParagraph"/>
        <w:numPr>
          <w:ilvl w:val="0"/>
          <w:numId w:val="54"/>
        </w:numPr>
        <w:spacing w:beforeAutospacing="1" w:after="100" w:afterAutospacing="1"/>
        <w:rPr>
          <w:rFonts w:ascii="Times New Roman" w:eastAsia="Times New Roman" w:hAnsi="Times New Roman" w:cs="Times New Roman"/>
        </w:rPr>
      </w:pPr>
      <w:r w:rsidRPr="00BC4975">
        <w:rPr>
          <w:rFonts w:ascii="Times New Roman" w:eastAsia="Times New Roman" w:hAnsi="Times New Roman" w:cs="Times New Roman"/>
        </w:rPr>
        <w:t>Variation in phrasing (e.g., slightly rephrase sensitive ethical scenarios to test consistency)</w:t>
      </w:r>
    </w:p>
    <w:p w14:paraId="4DBA406A" w14:textId="77777777" w:rsidR="00BC4975" w:rsidRPr="00BC4975" w:rsidRDefault="00BC4975" w:rsidP="00BC4975">
      <w:pPr>
        <w:pStyle w:val="ListParagraph"/>
        <w:numPr>
          <w:ilvl w:val="0"/>
          <w:numId w:val="54"/>
        </w:numPr>
        <w:spacing w:beforeAutospacing="1" w:after="100" w:afterAutospacing="1"/>
        <w:rPr>
          <w:rFonts w:ascii="Times New Roman" w:eastAsia="Times New Roman" w:hAnsi="Times New Roman" w:cs="Times New Roman"/>
        </w:rPr>
      </w:pPr>
      <w:r w:rsidRPr="00BC4975">
        <w:rPr>
          <w:rFonts w:ascii="Times New Roman" w:eastAsia="Times New Roman" w:hAnsi="Times New Roman" w:cs="Times New Roman"/>
        </w:rPr>
        <w:t>Context dependency (e.g., changing context mid-conversation to observe reliability)</w:t>
      </w:r>
    </w:p>
    <w:p w14:paraId="7D4603C3" w14:textId="77777777" w:rsidR="00BC4975" w:rsidRPr="00BC4975" w:rsidRDefault="00BC4975" w:rsidP="00BC4975">
      <w:pPr>
        <w:pStyle w:val="ListParagraph"/>
        <w:numPr>
          <w:ilvl w:val="0"/>
          <w:numId w:val="54"/>
        </w:numPr>
        <w:spacing w:beforeAutospacing="1" w:after="100" w:afterAutospacing="1"/>
        <w:rPr>
          <w:rFonts w:ascii="Times New Roman" w:eastAsia="Times New Roman" w:hAnsi="Times New Roman" w:cs="Times New Roman"/>
        </w:rPr>
      </w:pPr>
      <w:r w:rsidRPr="00BC4975">
        <w:rPr>
          <w:rFonts w:ascii="Times New Roman" w:eastAsia="Times New Roman" w:hAnsi="Times New Roman" w:cs="Times New Roman"/>
        </w:rPr>
        <w:t>Time sensitivity (e.g., asking the same question days apart to test consistency over time)</w:t>
      </w:r>
    </w:p>
    <w:p w14:paraId="2297C388" w14:textId="77777777" w:rsidR="00BC4975" w:rsidRPr="00BC4975" w:rsidRDefault="00BC4975" w:rsidP="00BC4975">
      <w:pPr>
        <w:pStyle w:val="ListParagraph"/>
        <w:spacing w:beforeAutospacing="1" w:after="100" w:afterAutospacing="1"/>
        <w:ind w:left="480"/>
        <w:rPr>
          <w:rFonts w:ascii="Times New Roman" w:eastAsia="Times New Roman" w:hAnsi="Times New Roman" w:cs="Times New Roman"/>
        </w:rPr>
      </w:pPr>
    </w:p>
    <w:p w14:paraId="514210C8" w14:textId="28D4DF53" w:rsidR="00BC4975" w:rsidRPr="00BC4975" w:rsidRDefault="00BC4975" w:rsidP="00BC4975">
      <w:pPr>
        <w:pStyle w:val="ListParagraph"/>
        <w:numPr>
          <w:ilvl w:val="0"/>
          <w:numId w:val="50"/>
        </w:numPr>
        <w:spacing w:beforeAutospacing="1" w:after="100" w:afterAutospacing="1"/>
        <w:rPr>
          <w:rFonts w:ascii="Times New Roman" w:eastAsia="Times New Roman" w:hAnsi="Times New Roman" w:cs="Times New Roman"/>
        </w:rPr>
      </w:pPr>
      <w:r w:rsidRPr="00BC4975">
        <w:rPr>
          <w:rFonts w:ascii="Times New Roman" w:eastAsia="Times New Roman" w:hAnsi="Times New Roman" w:cs="Times New Roman"/>
          <w:b/>
          <w:bCs/>
        </w:rPr>
        <w:t>Boundary Testing</w:t>
      </w:r>
    </w:p>
    <w:p w14:paraId="6E8A9EBF" w14:textId="77777777" w:rsidR="00BC4975" w:rsidRPr="00BC4975" w:rsidRDefault="00BC4975" w:rsidP="00BC4975">
      <w:pPr>
        <w:pStyle w:val="ListParagraph"/>
        <w:numPr>
          <w:ilvl w:val="0"/>
          <w:numId w:val="55"/>
        </w:numPr>
        <w:spacing w:before="100" w:beforeAutospacing="1" w:after="100" w:afterAutospacing="1"/>
        <w:rPr>
          <w:rFonts w:ascii="Times New Roman" w:eastAsia="Times New Roman" w:hAnsi="Times New Roman" w:cs="Times New Roman"/>
        </w:rPr>
      </w:pPr>
      <w:r w:rsidRPr="00BC4975">
        <w:rPr>
          <w:rFonts w:ascii="Times New Roman" w:eastAsia="Times New Roman" w:hAnsi="Times New Roman" w:cs="Times New Roman"/>
        </w:rPr>
        <w:t xml:space="preserve">Knowledge cutoff dates </w:t>
      </w:r>
      <w:r w:rsidRPr="00BC4975">
        <w:rPr>
          <w:rFonts w:ascii="Times New Roman" w:eastAsia="Times New Roman" w:hAnsi="Times New Roman" w:cs="Times New Roman"/>
          <w:i/>
          <w:iCs/>
        </w:rPr>
        <w:t>(e.g., ask about events occurring after the stated training cutoff date)</w:t>
      </w:r>
    </w:p>
    <w:p w14:paraId="56F8FA46" w14:textId="77777777" w:rsidR="00BC4975" w:rsidRPr="00BC4975" w:rsidRDefault="00BC4975" w:rsidP="00BC4975">
      <w:pPr>
        <w:pStyle w:val="ListParagraph"/>
        <w:numPr>
          <w:ilvl w:val="0"/>
          <w:numId w:val="55"/>
        </w:numPr>
        <w:spacing w:before="100" w:beforeAutospacing="1" w:after="100" w:afterAutospacing="1"/>
        <w:rPr>
          <w:rFonts w:ascii="Times New Roman" w:eastAsia="Times New Roman" w:hAnsi="Times New Roman" w:cs="Times New Roman"/>
        </w:rPr>
      </w:pPr>
      <w:r w:rsidRPr="00BC4975">
        <w:rPr>
          <w:rFonts w:ascii="Times New Roman" w:eastAsia="Times New Roman" w:hAnsi="Times New Roman" w:cs="Times New Roman"/>
        </w:rPr>
        <w:t xml:space="preserve">Specialized knowledge </w:t>
      </w:r>
      <w:r w:rsidRPr="00BC4975">
        <w:rPr>
          <w:rFonts w:ascii="Times New Roman" w:eastAsia="Times New Roman" w:hAnsi="Times New Roman" w:cs="Times New Roman"/>
          <w:i/>
          <w:iCs/>
        </w:rPr>
        <w:t>(e.g., detailed medical or legal queries beyond general training data)</w:t>
      </w:r>
    </w:p>
    <w:p w14:paraId="28A6370F" w14:textId="77777777" w:rsidR="00BC4975" w:rsidRPr="00BC4975" w:rsidRDefault="00BC4975" w:rsidP="00BC4975">
      <w:pPr>
        <w:pStyle w:val="ListParagraph"/>
        <w:numPr>
          <w:ilvl w:val="0"/>
          <w:numId w:val="55"/>
        </w:numPr>
        <w:spacing w:before="100" w:beforeAutospacing="1" w:after="100" w:afterAutospacing="1"/>
        <w:rPr>
          <w:rFonts w:ascii="Times New Roman" w:eastAsia="Times New Roman" w:hAnsi="Times New Roman" w:cs="Times New Roman"/>
        </w:rPr>
      </w:pPr>
      <w:r w:rsidRPr="00BC4975">
        <w:rPr>
          <w:rFonts w:ascii="Times New Roman" w:eastAsia="Times New Roman" w:hAnsi="Times New Roman" w:cs="Times New Roman"/>
        </w:rPr>
        <w:t xml:space="preserve">Complex reasoning </w:t>
      </w:r>
      <w:r w:rsidRPr="00BC4975">
        <w:rPr>
          <w:rFonts w:ascii="Times New Roman" w:eastAsia="Times New Roman" w:hAnsi="Times New Roman" w:cs="Times New Roman"/>
          <w:i/>
          <w:iCs/>
        </w:rPr>
        <w:t>(e.g., multi-step logic puzzles or ethical dilemmas)</w:t>
      </w:r>
    </w:p>
    <w:p w14:paraId="0B9AF5F2" w14:textId="77777777" w:rsidR="00BC4975" w:rsidRPr="00BC4975" w:rsidRDefault="00BC4975" w:rsidP="00BC4975">
      <w:pPr>
        <w:pStyle w:val="ListParagraph"/>
        <w:numPr>
          <w:ilvl w:val="0"/>
          <w:numId w:val="55"/>
        </w:numPr>
        <w:spacing w:before="100" w:beforeAutospacing="1" w:after="100" w:afterAutospacing="1"/>
        <w:rPr>
          <w:rFonts w:ascii="Times New Roman" w:eastAsia="Times New Roman" w:hAnsi="Times New Roman" w:cs="Times New Roman"/>
        </w:rPr>
      </w:pPr>
      <w:r w:rsidRPr="00BC4975">
        <w:rPr>
          <w:rFonts w:ascii="Times New Roman" w:eastAsia="Times New Roman" w:hAnsi="Times New Roman" w:cs="Times New Roman"/>
        </w:rPr>
        <w:t xml:space="preserve">Ethical guidelines </w:t>
      </w:r>
      <w:r w:rsidRPr="00BC4975">
        <w:rPr>
          <w:rFonts w:ascii="Times New Roman" w:eastAsia="Times New Roman" w:hAnsi="Times New Roman" w:cs="Times New Roman"/>
          <w:i/>
          <w:iCs/>
        </w:rPr>
        <w:t>(e.g., queries testing adherence to content moderation and sensitive topics)</w:t>
      </w:r>
    </w:p>
    <w:p w14:paraId="52DA00EE" w14:textId="60ABC527" w:rsidR="00BC4975" w:rsidRPr="00BC4975" w:rsidRDefault="00BC4975" w:rsidP="00BC4975">
      <w:pPr>
        <w:pStyle w:val="ListParagraph"/>
        <w:numPr>
          <w:ilvl w:val="0"/>
          <w:numId w:val="50"/>
        </w:numPr>
        <w:spacing w:beforeAutospacing="1" w:after="100" w:afterAutospacing="1"/>
        <w:rPr>
          <w:rFonts w:ascii="Times New Roman" w:eastAsia="Times New Roman" w:hAnsi="Times New Roman" w:cs="Times New Roman"/>
        </w:rPr>
      </w:pPr>
      <w:r w:rsidRPr="00BC4975">
        <w:rPr>
          <w:rFonts w:ascii="Times New Roman" w:eastAsia="Times New Roman" w:hAnsi="Times New Roman" w:cs="Times New Roman"/>
          <w:b/>
          <w:bCs/>
        </w:rPr>
        <w:t>Edge Cases</w:t>
      </w:r>
    </w:p>
    <w:p w14:paraId="10629743" w14:textId="77777777" w:rsidR="00BC4975" w:rsidRPr="00BC4975" w:rsidRDefault="00BC4975" w:rsidP="00BC4975">
      <w:pPr>
        <w:pStyle w:val="ListParagraph"/>
        <w:numPr>
          <w:ilvl w:val="0"/>
          <w:numId w:val="56"/>
        </w:numPr>
        <w:spacing w:before="100" w:beforeAutospacing="1" w:after="100" w:afterAutospacing="1"/>
        <w:rPr>
          <w:rFonts w:ascii="Times New Roman" w:eastAsia="Times New Roman" w:hAnsi="Times New Roman" w:cs="Times New Roman"/>
        </w:rPr>
      </w:pPr>
      <w:r w:rsidRPr="00BC4975">
        <w:rPr>
          <w:rFonts w:ascii="Times New Roman" w:eastAsia="Times New Roman" w:hAnsi="Times New Roman" w:cs="Times New Roman"/>
        </w:rPr>
        <w:lastRenderedPageBreak/>
        <w:t xml:space="preserve">Ambiguous queries </w:t>
      </w:r>
      <w:r w:rsidRPr="00BC4975">
        <w:rPr>
          <w:rFonts w:ascii="Times New Roman" w:eastAsia="Times New Roman" w:hAnsi="Times New Roman" w:cs="Times New Roman"/>
          <w:i/>
          <w:iCs/>
        </w:rPr>
        <w:t>(e.g., vague or unclear instructions to test how AI handles uncertainty)</w:t>
      </w:r>
    </w:p>
    <w:p w14:paraId="31518EED" w14:textId="77777777" w:rsidR="00BC4975" w:rsidRPr="00BC4975" w:rsidRDefault="00BC4975" w:rsidP="00BC4975">
      <w:pPr>
        <w:pStyle w:val="ListParagraph"/>
        <w:numPr>
          <w:ilvl w:val="0"/>
          <w:numId w:val="56"/>
        </w:numPr>
        <w:spacing w:before="100" w:beforeAutospacing="1" w:after="100" w:afterAutospacing="1"/>
        <w:rPr>
          <w:rFonts w:ascii="Times New Roman" w:eastAsia="Times New Roman" w:hAnsi="Times New Roman" w:cs="Times New Roman"/>
        </w:rPr>
      </w:pPr>
      <w:r w:rsidRPr="00BC4975">
        <w:rPr>
          <w:rFonts w:ascii="Times New Roman" w:eastAsia="Times New Roman" w:hAnsi="Times New Roman" w:cs="Times New Roman"/>
        </w:rPr>
        <w:t xml:space="preserve">Conflicting information </w:t>
      </w:r>
      <w:r w:rsidRPr="00BC4975">
        <w:rPr>
          <w:rFonts w:ascii="Times New Roman" w:eastAsia="Times New Roman" w:hAnsi="Times New Roman" w:cs="Times New Roman"/>
          <w:i/>
          <w:iCs/>
        </w:rPr>
        <w:t>(e.g., providing contradictory context within the conversation to test AI resolution strategies)</w:t>
      </w:r>
    </w:p>
    <w:p w14:paraId="20E4ECAC" w14:textId="77777777" w:rsidR="00BC4975" w:rsidRPr="00BC4975" w:rsidRDefault="00BC4975" w:rsidP="00BC4975">
      <w:pPr>
        <w:pStyle w:val="ListParagraph"/>
        <w:numPr>
          <w:ilvl w:val="0"/>
          <w:numId w:val="56"/>
        </w:numPr>
        <w:spacing w:before="100" w:beforeAutospacing="1" w:after="100" w:afterAutospacing="1"/>
        <w:rPr>
          <w:rFonts w:ascii="Times New Roman" w:eastAsia="Times New Roman" w:hAnsi="Times New Roman" w:cs="Times New Roman"/>
        </w:rPr>
      </w:pPr>
      <w:r w:rsidRPr="00BC4975">
        <w:rPr>
          <w:rFonts w:ascii="Times New Roman" w:eastAsia="Times New Roman" w:hAnsi="Times New Roman" w:cs="Times New Roman"/>
        </w:rPr>
        <w:t xml:space="preserve">System limitations </w:t>
      </w:r>
      <w:r w:rsidRPr="00BC4975">
        <w:rPr>
          <w:rFonts w:ascii="Times New Roman" w:eastAsia="Times New Roman" w:hAnsi="Times New Roman" w:cs="Times New Roman"/>
          <w:i/>
          <w:iCs/>
        </w:rPr>
        <w:t>(e.g., queries known to challenge LLM memory or token limits)</w:t>
      </w:r>
    </w:p>
    <w:p w14:paraId="09583C68" w14:textId="77777777" w:rsidR="00BC4975" w:rsidRPr="00BC4975" w:rsidRDefault="00BC4975" w:rsidP="00BC4975">
      <w:pPr>
        <w:pStyle w:val="ListParagraph"/>
        <w:numPr>
          <w:ilvl w:val="0"/>
          <w:numId w:val="56"/>
        </w:numPr>
        <w:spacing w:before="100" w:beforeAutospacing="1" w:after="100" w:afterAutospacing="1"/>
        <w:rPr>
          <w:rFonts w:ascii="Times New Roman" w:eastAsia="Times New Roman" w:hAnsi="Times New Roman" w:cs="Times New Roman"/>
        </w:rPr>
      </w:pPr>
      <w:r w:rsidRPr="00BC4975">
        <w:rPr>
          <w:rFonts w:ascii="Times New Roman" w:eastAsia="Times New Roman" w:hAnsi="Times New Roman" w:cs="Times New Roman"/>
        </w:rPr>
        <w:t xml:space="preserve">Policy adherence </w:t>
      </w:r>
      <w:r w:rsidRPr="00BC4975">
        <w:rPr>
          <w:rFonts w:ascii="Times New Roman" w:eastAsia="Times New Roman" w:hAnsi="Times New Roman" w:cs="Times New Roman"/>
          <w:i/>
          <w:iCs/>
        </w:rPr>
        <w:t xml:space="preserve">(e.g., attempts to get </w:t>
      </w:r>
      <w:proofErr w:type="gramStart"/>
      <w:r w:rsidRPr="00BC4975">
        <w:rPr>
          <w:rFonts w:ascii="Times New Roman" w:eastAsia="Times New Roman" w:hAnsi="Times New Roman" w:cs="Times New Roman"/>
          <w:i/>
          <w:iCs/>
        </w:rPr>
        <w:t>the AI</w:t>
      </w:r>
      <w:proofErr w:type="gramEnd"/>
      <w:r w:rsidRPr="00BC4975">
        <w:rPr>
          <w:rFonts w:ascii="Times New Roman" w:eastAsia="Times New Roman" w:hAnsi="Times New Roman" w:cs="Times New Roman"/>
          <w:i/>
          <w:iCs/>
        </w:rPr>
        <w:t xml:space="preserve"> to violate its own stated ethical policies)</w:t>
      </w:r>
    </w:p>
    <w:p w14:paraId="0CEBEB1E" w14:textId="77777777" w:rsidR="00BC4975" w:rsidRDefault="00BC4975" w:rsidP="00BC4975">
      <w:pPr>
        <w:pStyle w:val="Compact"/>
      </w:pPr>
    </w:p>
    <w:p w14:paraId="5430ECFC" w14:textId="77777777" w:rsidR="00BC4975" w:rsidRDefault="00BC4975" w:rsidP="00BC4975">
      <w:pPr>
        <w:pStyle w:val="Compact"/>
      </w:pPr>
    </w:p>
    <w:p w14:paraId="38D04AFE" w14:textId="77777777" w:rsidR="00BA7D3A" w:rsidRDefault="00BC4975">
      <w:pPr>
        <w:pStyle w:val="Heading3"/>
      </w:pPr>
      <w:bookmarkStart w:id="10" w:name="step-4-testing-implementation"/>
      <w:r>
        <w:t>Step 4: Testing Implementation</w:t>
      </w:r>
      <w:bookmarkEnd w:id="10"/>
    </w:p>
    <w:p w14:paraId="38D04AFF" w14:textId="1FB3ACC8" w:rsidR="00BA7D3A" w:rsidRDefault="00BC4975">
      <w:pPr>
        <w:pStyle w:val="FirstParagraph"/>
      </w:pPr>
      <w:r>
        <w:t>Each student conducts systematic testing</w:t>
      </w:r>
      <w:r w:rsidR="00B85DF3">
        <w:t xml:space="preserve"> based on the test design.  The logs from the chats will document the results.</w:t>
      </w:r>
    </w:p>
    <w:p w14:paraId="05386EC2" w14:textId="5A765C35" w:rsidR="00BC4975" w:rsidRPr="00BC4975" w:rsidRDefault="00BC4975" w:rsidP="00BC4975">
      <w:pPr>
        <w:pStyle w:val="BodyText"/>
      </w:pPr>
      <w:r w:rsidRPr="00BC4975">
        <w:t>During testing, carefully document both your successful attempts (when the AI correctly identifies limitations or responds appropriately) and failures (cases of misinformation, ethical violations, or other errors). Include screenshots or copy text logs to preserve the exact interaction.</w:t>
      </w:r>
    </w:p>
    <w:p w14:paraId="38D04B00" w14:textId="77777777" w:rsidR="00BA7D3A" w:rsidRDefault="00BC4975">
      <w:pPr>
        <w:pStyle w:val="Heading3"/>
      </w:pPr>
      <w:bookmarkStart w:id="11" w:name="step-5-analysis-and-documentation"/>
      <w:r>
        <w:t>Step 5: Analysis and Documentation</w:t>
      </w:r>
      <w:bookmarkEnd w:id="11"/>
    </w:p>
    <w:p w14:paraId="2FA9752F" w14:textId="096A4125" w:rsidR="00B85DF3" w:rsidRDefault="00BC4975">
      <w:pPr>
        <w:pStyle w:val="FirstParagraph"/>
      </w:pPr>
      <w:r>
        <w:t xml:space="preserve">Create </w:t>
      </w:r>
      <w:r w:rsidR="006845A0">
        <w:t xml:space="preserve">a </w:t>
      </w:r>
      <w:r>
        <w:t xml:space="preserve">structured analysis covering: </w:t>
      </w:r>
    </w:p>
    <w:p w14:paraId="5970F2EB" w14:textId="77777777" w:rsidR="001E69A8" w:rsidRDefault="00BC4975">
      <w:pPr>
        <w:pStyle w:val="FirstParagraph"/>
      </w:pPr>
      <w:r>
        <w:t xml:space="preserve">1. </w:t>
      </w:r>
      <w:r>
        <w:rPr>
          <w:b/>
        </w:rPr>
        <w:t>Failure Patterns</w:t>
      </w:r>
      <w:r>
        <w:t xml:space="preserve"> -</w:t>
      </w:r>
    </w:p>
    <w:p w14:paraId="2BCE46EE" w14:textId="385BFAAD" w:rsidR="001E69A8" w:rsidRDefault="00BC4975" w:rsidP="001E69A8">
      <w:pPr>
        <w:pStyle w:val="FirstParagraph"/>
        <w:numPr>
          <w:ilvl w:val="0"/>
          <w:numId w:val="38"/>
        </w:numPr>
        <w:spacing w:before="0" w:after="0"/>
      </w:pPr>
      <w:r>
        <w:t>Types of errors</w:t>
      </w:r>
    </w:p>
    <w:p w14:paraId="5DE857E1" w14:textId="77777777" w:rsidR="001E69A8" w:rsidRDefault="00BC4975" w:rsidP="001E69A8">
      <w:pPr>
        <w:pStyle w:val="FirstParagraph"/>
        <w:numPr>
          <w:ilvl w:val="0"/>
          <w:numId w:val="38"/>
        </w:numPr>
        <w:spacing w:before="0" w:after="0"/>
      </w:pPr>
      <w:r>
        <w:t xml:space="preserve">Frequency of occurrence </w:t>
      </w:r>
    </w:p>
    <w:p w14:paraId="10DEFF94" w14:textId="513635C0" w:rsidR="001E69A8" w:rsidRDefault="00BC4975" w:rsidP="001E69A8">
      <w:pPr>
        <w:pStyle w:val="FirstParagraph"/>
        <w:numPr>
          <w:ilvl w:val="0"/>
          <w:numId w:val="38"/>
        </w:numPr>
        <w:spacing w:before="0" w:after="0"/>
      </w:pPr>
      <w:r>
        <w:t xml:space="preserve">Severity assessment </w:t>
      </w:r>
    </w:p>
    <w:p w14:paraId="5448CAE6" w14:textId="352E5FCA" w:rsidR="001E69A8" w:rsidRPr="001E69A8" w:rsidRDefault="00BC4975" w:rsidP="001E69A8">
      <w:pPr>
        <w:pStyle w:val="FirstParagraph"/>
        <w:numPr>
          <w:ilvl w:val="0"/>
          <w:numId w:val="38"/>
        </w:numPr>
        <w:spacing w:before="0" w:after="0"/>
      </w:pPr>
      <w:r>
        <w:t>Reproducibility factors</w:t>
      </w:r>
    </w:p>
    <w:p w14:paraId="38D04B02" w14:textId="77777777" w:rsidR="00BA7D3A" w:rsidRDefault="00BC4975">
      <w:pPr>
        <w:pStyle w:val="Compact"/>
        <w:numPr>
          <w:ilvl w:val="0"/>
          <w:numId w:val="18"/>
        </w:numPr>
      </w:pPr>
      <w:r>
        <w:rPr>
          <w:b/>
        </w:rPr>
        <w:t>Ethical Implications</w:t>
      </w:r>
    </w:p>
    <w:p w14:paraId="38D04B03" w14:textId="77777777" w:rsidR="00BA7D3A" w:rsidRDefault="00BC4975">
      <w:pPr>
        <w:pStyle w:val="Compact"/>
        <w:numPr>
          <w:ilvl w:val="1"/>
          <w:numId w:val="19"/>
        </w:numPr>
      </w:pPr>
      <w:r>
        <w:t>Potential harm scenarios</w:t>
      </w:r>
    </w:p>
    <w:p w14:paraId="38D04B04" w14:textId="77777777" w:rsidR="00BA7D3A" w:rsidRDefault="00BC4975">
      <w:pPr>
        <w:pStyle w:val="Compact"/>
        <w:numPr>
          <w:ilvl w:val="1"/>
          <w:numId w:val="19"/>
        </w:numPr>
      </w:pPr>
      <w:r>
        <w:t>Vulnerable populations</w:t>
      </w:r>
    </w:p>
    <w:p w14:paraId="38D04B05" w14:textId="77777777" w:rsidR="00BA7D3A" w:rsidRDefault="00BC4975">
      <w:pPr>
        <w:pStyle w:val="Compact"/>
        <w:numPr>
          <w:ilvl w:val="1"/>
          <w:numId w:val="19"/>
        </w:numPr>
      </w:pPr>
      <w:r>
        <w:t>Mitigation strategies</w:t>
      </w:r>
    </w:p>
    <w:p w14:paraId="38D04B06" w14:textId="77777777" w:rsidR="00BA7D3A" w:rsidRDefault="00BC4975">
      <w:pPr>
        <w:pStyle w:val="Compact"/>
        <w:numPr>
          <w:ilvl w:val="1"/>
          <w:numId w:val="19"/>
        </w:numPr>
      </w:pPr>
      <w:r>
        <w:t>Deployment considerations</w:t>
      </w:r>
    </w:p>
    <w:p w14:paraId="38D04B07" w14:textId="77777777" w:rsidR="00BA7D3A" w:rsidRDefault="00BC4975">
      <w:pPr>
        <w:pStyle w:val="Compact"/>
        <w:numPr>
          <w:ilvl w:val="0"/>
          <w:numId w:val="18"/>
        </w:numPr>
      </w:pPr>
      <w:r>
        <w:rPr>
          <w:b/>
        </w:rPr>
        <w:t>Legal Considerations</w:t>
      </w:r>
    </w:p>
    <w:p w14:paraId="38D04B08" w14:textId="77777777" w:rsidR="00BA7D3A" w:rsidRDefault="00BC4975">
      <w:pPr>
        <w:pStyle w:val="Compact"/>
        <w:numPr>
          <w:ilvl w:val="1"/>
          <w:numId w:val="20"/>
        </w:numPr>
      </w:pPr>
      <w:r>
        <w:t>Liability issues</w:t>
      </w:r>
    </w:p>
    <w:p w14:paraId="38D04B09" w14:textId="77777777" w:rsidR="00BA7D3A" w:rsidRDefault="00BC4975">
      <w:pPr>
        <w:pStyle w:val="Compact"/>
        <w:numPr>
          <w:ilvl w:val="1"/>
          <w:numId w:val="20"/>
        </w:numPr>
      </w:pPr>
      <w:r>
        <w:t>Regulatory compliance</w:t>
      </w:r>
    </w:p>
    <w:p w14:paraId="38D04B0A" w14:textId="77777777" w:rsidR="00BA7D3A" w:rsidRDefault="00BC4975">
      <w:pPr>
        <w:pStyle w:val="Compact"/>
        <w:numPr>
          <w:ilvl w:val="1"/>
          <w:numId w:val="20"/>
        </w:numPr>
      </w:pPr>
      <w:r>
        <w:t>Risk management</w:t>
      </w:r>
    </w:p>
    <w:p w14:paraId="38D04B0B" w14:textId="77777777" w:rsidR="00BA7D3A" w:rsidRDefault="00BC4975">
      <w:pPr>
        <w:pStyle w:val="Compact"/>
        <w:numPr>
          <w:ilvl w:val="1"/>
          <w:numId w:val="20"/>
        </w:numPr>
      </w:pPr>
      <w:r>
        <w:t>Documentation requirements</w:t>
      </w:r>
    </w:p>
    <w:p w14:paraId="38D04B0C" w14:textId="77777777" w:rsidR="00BA7D3A" w:rsidRDefault="00BC4975">
      <w:pPr>
        <w:pStyle w:val="Heading3"/>
      </w:pPr>
      <w:bookmarkStart w:id="12" w:name="step-6-group-synthesis"/>
      <w:r>
        <w:t xml:space="preserve">Step 6: </w:t>
      </w:r>
      <w:r>
        <w:t>Group Synthesis</w:t>
      </w:r>
      <w:bookmarkEnd w:id="12"/>
    </w:p>
    <w:p w14:paraId="38D04B0D" w14:textId="77777777" w:rsidR="00BA7D3A" w:rsidRDefault="00BC4975">
      <w:pPr>
        <w:pStyle w:val="FirstParagraph"/>
      </w:pPr>
      <w:r>
        <w:t xml:space="preserve">Compare findings across systems: - Common failure modes - Unique challenges - Risk patterns - </w:t>
      </w:r>
      <w:proofErr w:type="gramStart"/>
      <w:r>
        <w:t>Best</w:t>
      </w:r>
      <w:proofErr w:type="gramEnd"/>
      <w:r>
        <w:t xml:space="preserve"> practices - Mitigation strategies</w:t>
      </w:r>
    </w:p>
    <w:p w14:paraId="38D04B0E" w14:textId="77777777" w:rsidR="00BA7D3A" w:rsidRDefault="00BC4975">
      <w:pPr>
        <w:pStyle w:val="Heading3"/>
      </w:pPr>
      <w:bookmarkStart w:id="13" w:name="step-7-final-deliverables"/>
      <w:r>
        <w:lastRenderedPageBreak/>
        <w:t>Step 7: Final Deliverables</w:t>
      </w:r>
      <w:bookmarkEnd w:id="13"/>
    </w:p>
    <w:p w14:paraId="38D04B0F" w14:textId="77777777" w:rsidR="00BA7D3A" w:rsidRDefault="00BC4975">
      <w:pPr>
        <w:pStyle w:val="Compact"/>
        <w:numPr>
          <w:ilvl w:val="0"/>
          <w:numId w:val="21"/>
        </w:numPr>
      </w:pPr>
      <w:r>
        <w:rPr>
          <w:b/>
        </w:rPr>
        <w:t>GitHub Repository:</w:t>
      </w:r>
    </w:p>
    <w:p w14:paraId="38D04B10" w14:textId="77777777" w:rsidR="00BA7D3A" w:rsidRDefault="00BC4975">
      <w:pPr>
        <w:pStyle w:val="Compact"/>
        <w:numPr>
          <w:ilvl w:val="1"/>
          <w:numId w:val="22"/>
        </w:numPr>
      </w:pPr>
      <w:r>
        <w:t>All chat logs</w:t>
      </w:r>
    </w:p>
    <w:p w14:paraId="38D04B11" w14:textId="77777777" w:rsidR="00BA7D3A" w:rsidRDefault="00BC4975">
      <w:pPr>
        <w:pStyle w:val="Compact"/>
        <w:numPr>
          <w:ilvl w:val="1"/>
          <w:numId w:val="22"/>
        </w:numPr>
      </w:pPr>
      <w:r>
        <w:t>Test documentation</w:t>
      </w:r>
    </w:p>
    <w:p w14:paraId="38D04B12" w14:textId="77777777" w:rsidR="00BA7D3A" w:rsidRDefault="00BC4975">
      <w:pPr>
        <w:pStyle w:val="Compact"/>
        <w:numPr>
          <w:ilvl w:val="1"/>
          <w:numId w:val="22"/>
        </w:numPr>
      </w:pPr>
      <w:r>
        <w:t>Analysis results</w:t>
      </w:r>
    </w:p>
    <w:p w14:paraId="38D04B13" w14:textId="77777777" w:rsidR="00BA7D3A" w:rsidRDefault="00BC4975">
      <w:pPr>
        <w:pStyle w:val="Compact"/>
        <w:numPr>
          <w:ilvl w:val="1"/>
          <w:numId w:val="22"/>
        </w:numPr>
      </w:pPr>
      <w:r>
        <w:t>Meeting summaries</w:t>
      </w:r>
    </w:p>
    <w:p w14:paraId="38D04B14" w14:textId="77777777" w:rsidR="00BA7D3A" w:rsidRDefault="00BC4975">
      <w:pPr>
        <w:pStyle w:val="Compact"/>
        <w:numPr>
          <w:ilvl w:val="1"/>
          <w:numId w:val="22"/>
        </w:numPr>
      </w:pPr>
      <w:r>
        <w:t>Final report</w:t>
      </w:r>
    </w:p>
    <w:p w14:paraId="38D04B15" w14:textId="77777777" w:rsidR="00BA7D3A" w:rsidRDefault="00BC4975">
      <w:pPr>
        <w:pStyle w:val="Compact"/>
        <w:numPr>
          <w:ilvl w:val="0"/>
          <w:numId w:val="21"/>
        </w:numPr>
      </w:pPr>
      <w:r>
        <w:rPr>
          <w:b/>
        </w:rPr>
        <w:t>Final Report (5 pages):</w:t>
      </w:r>
    </w:p>
    <w:p w14:paraId="38D04B16" w14:textId="77777777" w:rsidR="00BA7D3A" w:rsidRDefault="00BC4975">
      <w:pPr>
        <w:pStyle w:val="Compact"/>
        <w:numPr>
          <w:ilvl w:val="1"/>
          <w:numId w:val="23"/>
        </w:numPr>
      </w:pPr>
      <w:r>
        <w:t>Executive Summary</w:t>
      </w:r>
    </w:p>
    <w:p w14:paraId="38D04B17" w14:textId="77777777" w:rsidR="00BA7D3A" w:rsidRDefault="00BC4975">
      <w:pPr>
        <w:pStyle w:val="Compact"/>
        <w:numPr>
          <w:ilvl w:val="1"/>
          <w:numId w:val="23"/>
        </w:numPr>
      </w:pPr>
      <w:r>
        <w:t>Methodology</w:t>
      </w:r>
    </w:p>
    <w:p w14:paraId="38D04B18" w14:textId="77777777" w:rsidR="00BA7D3A" w:rsidRDefault="00BC4975">
      <w:pPr>
        <w:pStyle w:val="Compact"/>
        <w:numPr>
          <w:ilvl w:val="1"/>
          <w:numId w:val="23"/>
        </w:numPr>
      </w:pPr>
      <w:r>
        <w:t>Key Findings</w:t>
      </w:r>
    </w:p>
    <w:p w14:paraId="38D04B19" w14:textId="77777777" w:rsidR="00BA7D3A" w:rsidRDefault="00BC4975">
      <w:pPr>
        <w:pStyle w:val="Compact"/>
        <w:numPr>
          <w:ilvl w:val="1"/>
          <w:numId w:val="23"/>
        </w:numPr>
      </w:pPr>
      <w:r>
        <w:t>Cross-System Analysis</w:t>
      </w:r>
    </w:p>
    <w:p w14:paraId="38D04B1A" w14:textId="77777777" w:rsidR="00BA7D3A" w:rsidRDefault="00BC4975">
      <w:pPr>
        <w:pStyle w:val="Compact"/>
        <w:numPr>
          <w:ilvl w:val="1"/>
          <w:numId w:val="23"/>
        </w:numPr>
      </w:pPr>
      <w:r>
        <w:t>Ethical Implications</w:t>
      </w:r>
    </w:p>
    <w:p w14:paraId="38D04B1B" w14:textId="77777777" w:rsidR="00BA7D3A" w:rsidRDefault="00BC4975">
      <w:pPr>
        <w:pStyle w:val="Compact"/>
        <w:numPr>
          <w:ilvl w:val="1"/>
          <w:numId w:val="23"/>
        </w:numPr>
      </w:pPr>
      <w:r>
        <w:t>Legal Considerations</w:t>
      </w:r>
    </w:p>
    <w:p w14:paraId="38D04B1C" w14:textId="77777777" w:rsidR="00BA7D3A" w:rsidRDefault="00BC4975">
      <w:pPr>
        <w:pStyle w:val="Compact"/>
        <w:numPr>
          <w:ilvl w:val="1"/>
          <w:numId w:val="23"/>
        </w:numPr>
      </w:pPr>
      <w:r>
        <w:t>Recommendations</w:t>
      </w:r>
    </w:p>
    <w:p w14:paraId="2E560AC7" w14:textId="0E2CDD0A" w:rsidR="00BC4975" w:rsidRDefault="00BC4975" w:rsidP="00BC4975">
      <w:pPr>
        <w:pStyle w:val="Compact"/>
        <w:numPr>
          <w:ilvl w:val="1"/>
          <w:numId w:val="23"/>
        </w:numPr>
      </w:pPr>
      <w:r>
        <w:t>Clearly identify and illustrate significant failure cases found during testing.</w:t>
      </w:r>
    </w:p>
    <w:p w14:paraId="53BC6789" w14:textId="35E83089" w:rsidR="00BC4975" w:rsidRDefault="00BC4975" w:rsidP="00BC4975">
      <w:pPr>
        <w:pStyle w:val="Compact"/>
        <w:numPr>
          <w:ilvl w:val="1"/>
          <w:numId w:val="23"/>
        </w:numPr>
      </w:pPr>
      <w:r>
        <w:t>Provide concrete recommendations for organizational safeguards, ethical training, and transparency practices.</w:t>
      </w:r>
    </w:p>
    <w:p w14:paraId="38D04B1D" w14:textId="77777777" w:rsidR="00BA7D3A" w:rsidRDefault="00BC4975">
      <w:pPr>
        <w:pStyle w:val="Compact"/>
        <w:numPr>
          <w:ilvl w:val="0"/>
          <w:numId w:val="21"/>
        </w:numPr>
      </w:pPr>
      <w:r>
        <w:rPr>
          <w:b/>
        </w:rPr>
        <w:t>Individual Submissions:</w:t>
      </w:r>
    </w:p>
    <w:p w14:paraId="38D04B1E" w14:textId="77777777" w:rsidR="00BA7D3A" w:rsidRDefault="00BC4975">
      <w:pPr>
        <w:pStyle w:val="Compact"/>
        <w:numPr>
          <w:ilvl w:val="1"/>
          <w:numId w:val="24"/>
        </w:numPr>
      </w:pPr>
      <w:r>
        <w:t>Personal reflection</w:t>
      </w:r>
    </w:p>
    <w:p w14:paraId="38D04B1F" w14:textId="77777777" w:rsidR="00BA7D3A" w:rsidRDefault="00BC4975">
      <w:pPr>
        <w:pStyle w:val="Compact"/>
        <w:numPr>
          <w:ilvl w:val="1"/>
          <w:numId w:val="24"/>
        </w:numPr>
      </w:pPr>
      <w:r>
        <w:t>Contribution documentation</w:t>
      </w:r>
    </w:p>
    <w:p w14:paraId="38D04B20" w14:textId="77777777" w:rsidR="00BA7D3A" w:rsidRDefault="00BC4975">
      <w:pPr>
        <w:pStyle w:val="Compact"/>
        <w:numPr>
          <w:ilvl w:val="1"/>
          <w:numId w:val="24"/>
        </w:numPr>
      </w:pPr>
      <w:r>
        <w:t>System-specific findings</w:t>
      </w:r>
    </w:p>
    <w:p w14:paraId="38D04B21" w14:textId="77777777" w:rsidR="00BA7D3A" w:rsidRDefault="00BC4975">
      <w:pPr>
        <w:pStyle w:val="Heading2"/>
      </w:pPr>
      <w:bookmarkStart w:id="14" w:name="evaluation-criteria"/>
      <w:r>
        <w:t>Evaluation Criteria</w:t>
      </w:r>
      <w:bookmarkEnd w:id="14"/>
    </w:p>
    <w:p w14:paraId="38D04B22" w14:textId="77777777" w:rsidR="00BA7D3A" w:rsidRDefault="00BC4975">
      <w:pPr>
        <w:pStyle w:val="Heading3"/>
      </w:pPr>
      <w:bookmarkStart w:id="15" w:name="individual-contribution-40"/>
      <w:r>
        <w:t>Individual Contribution (40%)</w:t>
      </w:r>
      <w:bookmarkEnd w:id="15"/>
    </w:p>
    <w:p w14:paraId="38D04B23" w14:textId="77777777" w:rsidR="00BA7D3A" w:rsidRDefault="00BC4975">
      <w:pPr>
        <w:pStyle w:val="Compact"/>
        <w:numPr>
          <w:ilvl w:val="0"/>
          <w:numId w:val="25"/>
        </w:numPr>
      </w:pPr>
      <w:r>
        <w:t>Test design quality</w:t>
      </w:r>
    </w:p>
    <w:p w14:paraId="38D04B24" w14:textId="77777777" w:rsidR="00BA7D3A" w:rsidRDefault="00BC4975">
      <w:pPr>
        <w:pStyle w:val="Compact"/>
        <w:numPr>
          <w:ilvl w:val="0"/>
          <w:numId w:val="25"/>
        </w:numPr>
      </w:pPr>
      <w:r>
        <w:t>Documentation thoroughness</w:t>
      </w:r>
    </w:p>
    <w:p w14:paraId="38D04B25" w14:textId="77777777" w:rsidR="00BA7D3A" w:rsidRDefault="00BC4975">
      <w:pPr>
        <w:pStyle w:val="Compact"/>
        <w:numPr>
          <w:ilvl w:val="0"/>
          <w:numId w:val="25"/>
        </w:numPr>
      </w:pPr>
      <w:r>
        <w:t>Analysis depth</w:t>
      </w:r>
    </w:p>
    <w:p w14:paraId="38D04B26" w14:textId="77777777" w:rsidR="00BA7D3A" w:rsidRDefault="00BC4975">
      <w:pPr>
        <w:pStyle w:val="Compact"/>
        <w:numPr>
          <w:ilvl w:val="0"/>
          <w:numId w:val="25"/>
        </w:numPr>
      </w:pPr>
      <w:r>
        <w:t>Personal reflection</w:t>
      </w:r>
    </w:p>
    <w:p w14:paraId="2C200783" w14:textId="5CDCCA64" w:rsidR="00BC4975" w:rsidRDefault="00BC4975">
      <w:pPr>
        <w:pStyle w:val="Compact"/>
        <w:numPr>
          <w:ilvl w:val="0"/>
          <w:numId w:val="25"/>
        </w:numPr>
      </w:pPr>
      <w:r w:rsidRPr="00BC4975">
        <w:t>Clarity and reproducibility of documented test scenarios and interactions.</w:t>
      </w:r>
    </w:p>
    <w:p w14:paraId="38D04B27" w14:textId="77777777" w:rsidR="00BA7D3A" w:rsidRDefault="00BC4975">
      <w:pPr>
        <w:pStyle w:val="Heading3"/>
      </w:pPr>
      <w:bookmarkStart w:id="16" w:name="group-deliverables-60"/>
      <w:r>
        <w:t>Group Deliverables (60%)</w:t>
      </w:r>
      <w:bookmarkEnd w:id="16"/>
    </w:p>
    <w:p w14:paraId="38D04B28" w14:textId="77777777" w:rsidR="00BA7D3A" w:rsidRDefault="00BC4975">
      <w:pPr>
        <w:pStyle w:val="Compact"/>
        <w:numPr>
          <w:ilvl w:val="0"/>
          <w:numId w:val="26"/>
        </w:numPr>
      </w:pPr>
      <w:r>
        <w:t>Synthesis quality</w:t>
      </w:r>
    </w:p>
    <w:p w14:paraId="38D04B29" w14:textId="77777777" w:rsidR="00BA7D3A" w:rsidRDefault="00BC4975">
      <w:pPr>
        <w:pStyle w:val="Compact"/>
        <w:numPr>
          <w:ilvl w:val="0"/>
          <w:numId w:val="26"/>
        </w:numPr>
      </w:pPr>
      <w:r>
        <w:t>Ethical analysis</w:t>
      </w:r>
    </w:p>
    <w:p w14:paraId="38D04B2A" w14:textId="77777777" w:rsidR="00BA7D3A" w:rsidRDefault="00BC4975">
      <w:pPr>
        <w:pStyle w:val="Compact"/>
        <w:numPr>
          <w:ilvl w:val="0"/>
          <w:numId w:val="26"/>
        </w:numPr>
      </w:pPr>
      <w:r>
        <w:t>Legal considerations</w:t>
      </w:r>
    </w:p>
    <w:p w14:paraId="38D04B2B" w14:textId="77777777" w:rsidR="00BA7D3A" w:rsidRDefault="00BC4975">
      <w:pPr>
        <w:pStyle w:val="Compact"/>
        <w:numPr>
          <w:ilvl w:val="0"/>
          <w:numId w:val="26"/>
        </w:numPr>
      </w:pPr>
      <w:r>
        <w:t>Report clarity</w:t>
      </w:r>
    </w:p>
    <w:p w14:paraId="38D04B2C" w14:textId="77777777" w:rsidR="00BA7D3A" w:rsidRDefault="00BC4975">
      <w:pPr>
        <w:pStyle w:val="Compact"/>
        <w:numPr>
          <w:ilvl w:val="0"/>
          <w:numId w:val="26"/>
        </w:numPr>
      </w:pPr>
      <w:r>
        <w:t>Repository organization</w:t>
      </w:r>
    </w:p>
    <w:p w14:paraId="3836C6DC" w14:textId="69F6B943" w:rsidR="00BC4975" w:rsidRDefault="00BC4975">
      <w:pPr>
        <w:pStyle w:val="Compact"/>
        <w:numPr>
          <w:ilvl w:val="0"/>
          <w:numId w:val="26"/>
        </w:numPr>
      </w:pPr>
      <w:r>
        <w:t>C</w:t>
      </w:r>
      <w:r w:rsidRPr="00BC4975">
        <w:t>lear identification and documentation of significant failure modes and their implications.</w:t>
      </w:r>
    </w:p>
    <w:p w14:paraId="38D04B2D" w14:textId="77777777" w:rsidR="00BA7D3A" w:rsidRDefault="00BC4975">
      <w:pPr>
        <w:pStyle w:val="Heading2"/>
      </w:pPr>
      <w:bookmarkStart w:id="17" w:name="notes-and-guidelines"/>
      <w:r>
        <w:lastRenderedPageBreak/>
        <w:t>Notes and Guidelines</w:t>
      </w:r>
      <w:bookmarkEnd w:id="17"/>
    </w:p>
    <w:p w14:paraId="38D04B2E" w14:textId="77777777" w:rsidR="00BA7D3A" w:rsidRDefault="00BC4975">
      <w:pPr>
        <w:pStyle w:val="Heading3"/>
      </w:pPr>
      <w:bookmarkStart w:id="18" w:name="testing-approaches"/>
      <w:r>
        <w:t>Testing Approaches</w:t>
      </w:r>
      <w:bookmarkEnd w:id="18"/>
    </w:p>
    <w:p w14:paraId="38D04B2F" w14:textId="77777777" w:rsidR="00BA7D3A" w:rsidRDefault="00BC4975">
      <w:pPr>
        <w:pStyle w:val="Compact"/>
        <w:numPr>
          <w:ilvl w:val="0"/>
          <w:numId w:val="27"/>
        </w:numPr>
      </w:pPr>
      <w:r>
        <w:t>Focus on systematic testing</w:t>
      </w:r>
    </w:p>
    <w:p w14:paraId="38D04B30" w14:textId="77777777" w:rsidR="00BA7D3A" w:rsidRDefault="00BC4975">
      <w:pPr>
        <w:pStyle w:val="Compact"/>
        <w:numPr>
          <w:ilvl w:val="0"/>
          <w:numId w:val="27"/>
        </w:numPr>
      </w:pPr>
      <w:r>
        <w:t>Document all parameters</w:t>
      </w:r>
    </w:p>
    <w:p w14:paraId="38D04B31" w14:textId="77777777" w:rsidR="00BA7D3A" w:rsidRDefault="00BC4975">
      <w:pPr>
        <w:pStyle w:val="Compact"/>
        <w:numPr>
          <w:ilvl w:val="0"/>
          <w:numId w:val="27"/>
        </w:numPr>
      </w:pPr>
      <w:r>
        <w:t>Save complete interaction logs</w:t>
      </w:r>
    </w:p>
    <w:p w14:paraId="38D04B32" w14:textId="77777777" w:rsidR="00BA7D3A" w:rsidRDefault="00BC4975">
      <w:pPr>
        <w:pStyle w:val="Compact"/>
        <w:numPr>
          <w:ilvl w:val="0"/>
          <w:numId w:val="27"/>
        </w:numPr>
      </w:pPr>
      <w:r>
        <w:t>Note failed attempts</w:t>
      </w:r>
    </w:p>
    <w:p w14:paraId="38D04B33" w14:textId="77777777" w:rsidR="00BA7D3A" w:rsidRDefault="00BC4975">
      <w:pPr>
        <w:pStyle w:val="Compact"/>
        <w:numPr>
          <w:ilvl w:val="0"/>
          <w:numId w:val="27"/>
        </w:numPr>
      </w:pPr>
      <w:r>
        <w:t>Track reproducibility</w:t>
      </w:r>
    </w:p>
    <w:p w14:paraId="02A5EBB1" w14:textId="106B518A" w:rsidR="00BC4975" w:rsidRDefault="00BC4975" w:rsidP="00BC4975">
      <w:pPr>
        <w:pStyle w:val="Compact"/>
        <w:numPr>
          <w:ilvl w:val="0"/>
          <w:numId w:val="27"/>
        </w:numPr>
      </w:pPr>
      <w:r>
        <w:t>Clearly document test conditions (time, prompt wording, context provided).</w:t>
      </w:r>
    </w:p>
    <w:p w14:paraId="1652319B" w14:textId="324F927C" w:rsidR="00BC4975" w:rsidRDefault="00BC4975" w:rsidP="00BC4975">
      <w:pPr>
        <w:pStyle w:val="Compact"/>
        <w:numPr>
          <w:ilvl w:val="0"/>
          <w:numId w:val="27"/>
        </w:numPr>
      </w:pPr>
      <w:r>
        <w:t>Attempt to reproduce failures by repeating problematic queries multiple times and document variations in responses.</w:t>
      </w:r>
    </w:p>
    <w:p w14:paraId="38D04B34" w14:textId="77777777" w:rsidR="00BA7D3A" w:rsidRDefault="00BC4975">
      <w:pPr>
        <w:pStyle w:val="Heading3"/>
      </w:pPr>
      <w:bookmarkStart w:id="19" w:name="ethical-considerations"/>
      <w:r>
        <w:t>Ethical Considerations</w:t>
      </w:r>
      <w:bookmarkEnd w:id="19"/>
    </w:p>
    <w:p w14:paraId="38D04B35" w14:textId="77777777" w:rsidR="00BA7D3A" w:rsidRDefault="00BC4975">
      <w:pPr>
        <w:pStyle w:val="Compact"/>
        <w:numPr>
          <w:ilvl w:val="0"/>
          <w:numId w:val="28"/>
        </w:numPr>
      </w:pPr>
      <w:r>
        <w:t>Consider real-world implications</w:t>
      </w:r>
    </w:p>
    <w:p w14:paraId="38D04B36" w14:textId="77777777" w:rsidR="00BA7D3A" w:rsidRDefault="00BC4975">
      <w:pPr>
        <w:pStyle w:val="Compact"/>
        <w:numPr>
          <w:ilvl w:val="0"/>
          <w:numId w:val="28"/>
        </w:numPr>
      </w:pPr>
      <w:r>
        <w:t>Identify vulnerable populations</w:t>
      </w:r>
    </w:p>
    <w:p w14:paraId="38D04B37" w14:textId="77777777" w:rsidR="00BA7D3A" w:rsidRDefault="00BC4975">
      <w:pPr>
        <w:pStyle w:val="Compact"/>
        <w:numPr>
          <w:ilvl w:val="0"/>
          <w:numId w:val="28"/>
        </w:numPr>
      </w:pPr>
      <w:r>
        <w:t xml:space="preserve">Analyze potential </w:t>
      </w:r>
      <w:proofErr w:type="gramStart"/>
      <w:r>
        <w:t>harms</w:t>
      </w:r>
      <w:proofErr w:type="gramEnd"/>
    </w:p>
    <w:p w14:paraId="38D04B38" w14:textId="77777777" w:rsidR="00BA7D3A" w:rsidRDefault="00BC4975">
      <w:pPr>
        <w:pStyle w:val="Compact"/>
        <w:numPr>
          <w:ilvl w:val="0"/>
          <w:numId w:val="28"/>
        </w:numPr>
      </w:pPr>
      <w:proofErr w:type="gramStart"/>
      <w:r>
        <w:t>Propose</w:t>
      </w:r>
      <w:proofErr w:type="gramEnd"/>
      <w:r>
        <w:t xml:space="preserve"> mitigation strategies</w:t>
      </w:r>
    </w:p>
    <w:p w14:paraId="514AE1C0" w14:textId="77777777" w:rsidR="00BC4975" w:rsidRDefault="00BC4975" w:rsidP="00BC4975">
      <w:pPr>
        <w:pStyle w:val="Compact"/>
        <w:numPr>
          <w:ilvl w:val="0"/>
          <w:numId w:val="28"/>
        </w:numPr>
      </w:pPr>
      <w:r>
        <w:t>Explicitly test how AI responds to sensitive issues (healthcare, legal advice, vulnerable populations).</w:t>
      </w:r>
    </w:p>
    <w:p w14:paraId="40C36A35" w14:textId="77777777" w:rsidR="00BC4975" w:rsidRDefault="00BC4975" w:rsidP="00BC4975">
      <w:pPr>
        <w:pStyle w:val="Compact"/>
        <w:numPr>
          <w:ilvl w:val="0"/>
          <w:numId w:val="28"/>
        </w:numPr>
      </w:pPr>
    </w:p>
    <w:p w14:paraId="77F97101" w14:textId="23CE4F0B" w:rsidR="00BC4975" w:rsidRDefault="00BC4975" w:rsidP="00BC4975">
      <w:pPr>
        <w:pStyle w:val="Compact"/>
        <w:numPr>
          <w:ilvl w:val="0"/>
          <w:numId w:val="28"/>
        </w:numPr>
      </w:pPr>
      <w:r>
        <w:t>Document any identified biases or inappropriate responses clearly.</w:t>
      </w:r>
    </w:p>
    <w:p w14:paraId="38D04B39" w14:textId="77777777" w:rsidR="00BA7D3A" w:rsidRDefault="00BC4975">
      <w:pPr>
        <w:pStyle w:val="Heading3"/>
      </w:pPr>
      <w:bookmarkStart w:id="20" w:name="legal-analysis"/>
      <w:r>
        <w:t>Legal Analysis</w:t>
      </w:r>
      <w:bookmarkEnd w:id="20"/>
    </w:p>
    <w:p w14:paraId="38D04B3A" w14:textId="77777777" w:rsidR="00BA7D3A" w:rsidRDefault="00BC4975">
      <w:pPr>
        <w:pStyle w:val="Compact"/>
        <w:numPr>
          <w:ilvl w:val="0"/>
          <w:numId w:val="29"/>
        </w:numPr>
      </w:pPr>
      <w:r>
        <w:t>Focus on liability issues</w:t>
      </w:r>
    </w:p>
    <w:p w14:paraId="38D04B3B" w14:textId="77777777" w:rsidR="00BA7D3A" w:rsidRDefault="00BC4975">
      <w:pPr>
        <w:pStyle w:val="Compact"/>
        <w:numPr>
          <w:ilvl w:val="0"/>
          <w:numId w:val="29"/>
        </w:numPr>
      </w:pPr>
      <w:r>
        <w:t>Consider regulatory requirements</w:t>
      </w:r>
    </w:p>
    <w:p w14:paraId="38D04B3C" w14:textId="77777777" w:rsidR="00BA7D3A" w:rsidRDefault="00BC4975">
      <w:pPr>
        <w:pStyle w:val="Compact"/>
        <w:numPr>
          <w:ilvl w:val="0"/>
          <w:numId w:val="29"/>
        </w:numPr>
      </w:pPr>
      <w:r>
        <w:t>Document risk factors</w:t>
      </w:r>
    </w:p>
    <w:p w14:paraId="38D04B3D" w14:textId="77777777" w:rsidR="00BA7D3A" w:rsidRDefault="00BC4975">
      <w:pPr>
        <w:pStyle w:val="Compact"/>
        <w:numPr>
          <w:ilvl w:val="0"/>
          <w:numId w:val="29"/>
        </w:numPr>
      </w:pPr>
      <w:r>
        <w:t>Propose safeguards</w:t>
      </w:r>
    </w:p>
    <w:p w14:paraId="38D04B3E" w14:textId="77777777" w:rsidR="00BA7D3A" w:rsidRDefault="00BC4975">
      <w:pPr>
        <w:pStyle w:val="Heading3"/>
      </w:pPr>
      <w:bookmarkStart w:id="21" w:name="documentation-tips"/>
      <w:r>
        <w:t>Documentation Tips</w:t>
      </w:r>
      <w:bookmarkEnd w:id="21"/>
    </w:p>
    <w:p w14:paraId="38D04B3F" w14:textId="77777777" w:rsidR="00BA7D3A" w:rsidRDefault="00BC4975">
      <w:pPr>
        <w:pStyle w:val="Compact"/>
        <w:numPr>
          <w:ilvl w:val="0"/>
          <w:numId w:val="30"/>
        </w:numPr>
      </w:pPr>
      <w:r>
        <w:t>Use consistent formats</w:t>
      </w:r>
    </w:p>
    <w:p w14:paraId="38D04B40" w14:textId="77777777" w:rsidR="00BA7D3A" w:rsidRDefault="00BC4975">
      <w:pPr>
        <w:pStyle w:val="Compact"/>
        <w:numPr>
          <w:ilvl w:val="0"/>
          <w:numId w:val="30"/>
        </w:numPr>
      </w:pPr>
      <w:r>
        <w:t>Maintain clear records</w:t>
      </w:r>
    </w:p>
    <w:p w14:paraId="38D04B41" w14:textId="77777777" w:rsidR="00BA7D3A" w:rsidRDefault="00BC4975">
      <w:pPr>
        <w:pStyle w:val="Compact"/>
        <w:numPr>
          <w:ilvl w:val="0"/>
          <w:numId w:val="30"/>
        </w:numPr>
      </w:pPr>
      <w:r>
        <w:t>Regular repository updates</w:t>
      </w:r>
    </w:p>
    <w:p w14:paraId="38D04B42" w14:textId="77777777" w:rsidR="00BA7D3A" w:rsidRDefault="00BC4975">
      <w:pPr>
        <w:pStyle w:val="Compact"/>
        <w:numPr>
          <w:ilvl w:val="0"/>
          <w:numId w:val="30"/>
        </w:numPr>
      </w:pPr>
      <w:r>
        <w:t>Detailed test logs</w:t>
      </w:r>
    </w:p>
    <w:p w14:paraId="38D04B43" w14:textId="77777777" w:rsidR="00BA7D3A" w:rsidRDefault="00BC4975">
      <w:pPr>
        <w:pStyle w:val="Heading2"/>
      </w:pPr>
      <w:bookmarkStart w:id="22" w:name="additional-resources"/>
      <w:r>
        <w:t>Additional Resources</w:t>
      </w:r>
      <w:bookmarkEnd w:id="22"/>
    </w:p>
    <w:p w14:paraId="38D04B44" w14:textId="77777777" w:rsidR="00BA7D3A" w:rsidRDefault="00BC4975">
      <w:pPr>
        <w:pStyle w:val="Heading3"/>
      </w:pPr>
      <w:bookmarkStart w:id="23" w:name="ai-system-documentation"/>
      <w:r>
        <w:t>AI System Documentation</w:t>
      </w:r>
      <w:bookmarkEnd w:id="23"/>
    </w:p>
    <w:p w14:paraId="38D04B45" w14:textId="77777777" w:rsidR="00BA7D3A" w:rsidRDefault="00BC4975">
      <w:pPr>
        <w:pStyle w:val="Compact"/>
        <w:numPr>
          <w:ilvl w:val="0"/>
          <w:numId w:val="31"/>
        </w:numPr>
      </w:pPr>
      <w:r>
        <w:t>System capabilities</w:t>
      </w:r>
    </w:p>
    <w:p w14:paraId="38D04B46" w14:textId="77777777" w:rsidR="00BA7D3A" w:rsidRDefault="00BC4975">
      <w:pPr>
        <w:pStyle w:val="Compact"/>
        <w:numPr>
          <w:ilvl w:val="0"/>
          <w:numId w:val="31"/>
        </w:numPr>
      </w:pPr>
      <w:proofErr w:type="gramStart"/>
      <w:r>
        <w:t>Known</w:t>
      </w:r>
      <w:proofErr w:type="gramEnd"/>
      <w:r>
        <w:t xml:space="preserve"> limitations</w:t>
      </w:r>
    </w:p>
    <w:p w14:paraId="38D04B47" w14:textId="77777777" w:rsidR="00BA7D3A" w:rsidRDefault="00BC4975">
      <w:pPr>
        <w:pStyle w:val="Compact"/>
        <w:numPr>
          <w:ilvl w:val="0"/>
          <w:numId w:val="31"/>
        </w:numPr>
      </w:pPr>
      <w:r>
        <w:t>Usage guidelines</w:t>
      </w:r>
    </w:p>
    <w:p w14:paraId="38D04B48" w14:textId="77777777" w:rsidR="00BA7D3A" w:rsidRDefault="00BC4975">
      <w:pPr>
        <w:pStyle w:val="Compact"/>
        <w:numPr>
          <w:ilvl w:val="0"/>
          <w:numId w:val="31"/>
        </w:numPr>
      </w:pPr>
      <w:r>
        <w:t>Terms of service</w:t>
      </w:r>
    </w:p>
    <w:p w14:paraId="38D04B49" w14:textId="77777777" w:rsidR="00BA7D3A" w:rsidRDefault="00BC4975">
      <w:pPr>
        <w:pStyle w:val="Heading3"/>
      </w:pPr>
      <w:bookmarkStart w:id="24" w:name="legal-references"/>
      <w:r>
        <w:lastRenderedPageBreak/>
        <w:t>Legal References</w:t>
      </w:r>
      <w:bookmarkEnd w:id="24"/>
    </w:p>
    <w:p w14:paraId="38D04B4A" w14:textId="77777777" w:rsidR="00BA7D3A" w:rsidRDefault="00BC4975">
      <w:pPr>
        <w:pStyle w:val="Compact"/>
        <w:numPr>
          <w:ilvl w:val="0"/>
          <w:numId w:val="32"/>
        </w:numPr>
      </w:pPr>
      <w:r>
        <w:t>AI liability frameworks</w:t>
      </w:r>
    </w:p>
    <w:p w14:paraId="38D04B4B" w14:textId="77777777" w:rsidR="00BA7D3A" w:rsidRDefault="00BC4975">
      <w:pPr>
        <w:pStyle w:val="Compact"/>
        <w:numPr>
          <w:ilvl w:val="0"/>
          <w:numId w:val="32"/>
        </w:numPr>
      </w:pPr>
      <w:r>
        <w:t>Regulatory requirements</w:t>
      </w:r>
    </w:p>
    <w:p w14:paraId="38D04B4C" w14:textId="77777777" w:rsidR="00BA7D3A" w:rsidRDefault="00BC4975">
      <w:pPr>
        <w:pStyle w:val="Compact"/>
        <w:numPr>
          <w:ilvl w:val="0"/>
          <w:numId w:val="32"/>
        </w:numPr>
      </w:pPr>
      <w:r>
        <w:t>Industry standards</w:t>
      </w:r>
    </w:p>
    <w:p w14:paraId="38D04B4D" w14:textId="77777777" w:rsidR="00BA7D3A" w:rsidRDefault="00BC4975">
      <w:pPr>
        <w:pStyle w:val="Compact"/>
        <w:numPr>
          <w:ilvl w:val="0"/>
          <w:numId w:val="32"/>
        </w:numPr>
      </w:pPr>
      <w:r>
        <w:t>Best practices</w:t>
      </w:r>
    </w:p>
    <w:p w14:paraId="38D04B4E" w14:textId="77777777" w:rsidR="00BA7D3A" w:rsidRDefault="00BC4975">
      <w:pPr>
        <w:pStyle w:val="Heading3"/>
      </w:pPr>
      <w:bookmarkStart w:id="25" w:name="getting-help"/>
      <w:r>
        <w:t>Getting Help</w:t>
      </w:r>
      <w:bookmarkEnd w:id="25"/>
    </w:p>
    <w:p w14:paraId="38D04B4F" w14:textId="77777777" w:rsidR="00BA7D3A" w:rsidRDefault="00BC4975">
      <w:pPr>
        <w:pStyle w:val="Compact"/>
        <w:numPr>
          <w:ilvl w:val="0"/>
          <w:numId w:val="33"/>
        </w:numPr>
      </w:pPr>
      <w:r>
        <w:t>Course forums for technical questions</w:t>
      </w:r>
    </w:p>
    <w:p w14:paraId="38D04B50" w14:textId="77777777" w:rsidR="00BA7D3A" w:rsidRDefault="00BC4975">
      <w:pPr>
        <w:pStyle w:val="Compact"/>
        <w:numPr>
          <w:ilvl w:val="0"/>
          <w:numId w:val="33"/>
        </w:numPr>
      </w:pPr>
      <w:r>
        <w:t>Office hours for guidance</w:t>
      </w:r>
    </w:p>
    <w:p w14:paraId="38D04B51" w14:textId="77777777" w:rsidR="00BA7D3A" w:rsidRDefault="00BC4975">
      <w:pPr>
        <w:pStyle w:val="Compact"/>
        <w:numPr>
          <w:ilvl w:val="0"/>
          <w:numId w:val="33"/>
        </w:numPr>
      </w:pPr>
      <w:r>
        <w:t>Group discussion for clarification</w:t>
      </w:r>
    </w:p>
    <w:p w14:paraId="38D04B52" w14:textId="77777777" w:rsidR="00BA7D3A" w:rsidRDefault="00BC4975">
      <w:pPr>
        <w:pStyle w:val="Compact"/>
        <w:numPr>
          <w:ilvl w:val="0"/>
          <w:numId w:val="33"/>
        </w:numPr>
      </w:pPr>
      <w:r>
        <w:t>Documentation for project structure</w:t>
      </w:r>
    </w:p>
    <w:p w14:paraId="38D04B53" w14:textId="77777777" w:rsidR="00BA7D3A" w:rsidRDefault="00BC4975">
      <w:pPr>
        <w:pStyle w:val="Heading2"/>
      </w:pPr>
      <w:bookmarkStart w:id="26" w:name="tips-for-success"/>
      <w:r>
        <w:t>Tips for Success</w:t>
      </w:r>
      <w:bookmarkEnd w:id="26"/>
    </w:p>
    <w:p w14:paraId="38D04B54" w14:textId="77777777" w:rsidR="00BA7D3A" w:rsidRDefault="00BC4975">
      <w:pPr>
        <w:pStyle w:val="Compact"/>
        <w:numPr>
          <w:ilvl w:val="0"/>
          <w:numId w:val="34"/>
        </w:numPr>
      </w:pPr>
      <w:r>
        <w:t>Start with simple test cases</w:t>
      </w:r>
    </w:p>
    <w:p w14:paraId="38D04B55" w14:textId="77777777" w:rsidR="00BA7D3A" w:rsidRDefault="00BC4975">
      <w:pPr>
        <w:pStyle w:val="Compact"/>
        <w:numPr>
          <w:ilvl w:val="0"/>
          <w:numId w:val="34"/>
        </w:numPr>
      </w:pPr>
      <w:r>
        <w:t xml:space="preserve">Document everything, </w:t>
      </w:r>
      <w:r>
        <w:t>including failures</w:t>
      </w:r>
    </w:p>
    <w:p w14:paraId="38D04B56" w14:textId="77777777" w:rsidR="00BA7D3A" w:rsidRDefault="00BC4975">
      <w:pPr>
        <w:pStyle w:val="Compact"/>
        <w:numPr>
          <w:ilvl w:val="0"/>
          <w:numId w:val="34"/>
        </w:numPr>
      </w:pPr>
      <w:r>
        <w:t>Consider real-world implications</w:t>
      </w:r>
    </w:p>
    <w:p w14:paraId="38D04B57" w14:textId="77777777" w:rsidR="00BA7D3A" w:rsidRDefault="00BC4975">
      <w:pPr>
        <w:pStyle w:val="Compact"/>
        <w:numPr>
          <w:ilvl w:val="0"/>
          <w:numId w:val="34"/>
        </w:numPr>
      </w:pPr>
      <w:r>
        <w:t>Maintain clear communication</w:t>
      </w:r>
    </w:p>
    <w:p w14:paraId="38D04B58" w14:textId="77777777" w:rsidR="00BA7D3A" w:rsidRDefault="00BC4975">
      <w:pPr>
        <w:pStyle w:val="Compact"/>
        <w:numPr>
          <w:ilvl w:val="0"/>
          <w:numId w:val="34"/>
        </w:numPr>
      </w:pPr>
      <w:r>
        <w:t>Focus on both technical and ethical aspects</w:t>
      </w:r>
    </w:p>
    <w:p w14:paraId="38D04B59" w14:textId="77777777" w:rsidR="00BA7D3A" w:rsidRDefault="00BC4975">
      <w:pPr>
        <w:pStyle w:val="Compact"/>
        <w:numPr>
          <w:ilvl w:val="0"/>
          <w:numId w:val="34"/>
        </w:numPr>
      </w:pPr>
      <w:r>
        <w:t>Consider practical deployment scenarios</w:t>
      </w:r>
    </w:p>
    <w:p w14:paraId="38D04B5A" w14:textId="77777777" w:rsidR="00BA7D3A" w:rsidRDefault="00BC4975">
      <w:pPr>
        <w:pStyle w:val="Compact"/>
        <w:numPr>
          <w:ilvl w:val="0"/>
          <w:numId w:val="34"/>
        </w:numPr>
      </w:pPr>
      <w:r>
        <w:t>Document assumptions and limitations</w:t>
      </w:r>
    </w:p>
    <w:sectPr w:rsidR="00BA7D3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EFDC01" w14:textId="77777777" w:rsidR="00144563" w:rsidRDefault="00144563">
      <w:pPr>
        <w:spacing w:after="0"/>
      </w:pPr>
      <w:r>
        <w:separator/>
      </w:r>
    </w:p>
  </w:endnote>
  <w:endnote w:type="continuationSeparator" w:id="0">
    <w:p w14:paraId="43A6E087" w14:textId="77777777" w:rsidR="00144563" w:rsidRDefault="0014456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90B36B" w14:textId="77777777" w:rsidR="00144563" w:rsidRDefault="00144563">
      <w:r>
        <w:separator/>
      </w:r>
    </w:p>
  </w:footnote>
  <w:footnote w:type="continuationSeparator" w:id="0">
    <w:p w14:paraId="65E7DFF7" w14:textId="77777777" w:rsidR="00144563" w:rsidRDefault="0014456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F9BC476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 w15:restartNumberingAfterBreak="0">
    <w:nsid w:val="00FA3199"/>
    <w:multiLevelType w:val="hybridMultilevel"/>
    <w:tmpl w:val="EED28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211BF3"/>
    <w:multiLevelType w:val="multilevel"/>
    <w:tmpl w:val="E4FC370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360"/>
        </w:tabs>
        <w:ind w:left="360" w:hanging="360"/>
      </w:pPr>
      <w:rPr>
        <w:rFonts w:ascii="Courier New" w:hAnsi="Courier New" w:hint="default"/>
        <w:sz w:val="20"/>
      </w:rPr>
    </w:lvl>
    <w:lvl w:ilvl="2" w:tentative="1">
      <w:start w:val="1"/>
      <w:numFmt w:val="bullet"/>
      <w:lvlText w:val=""/>
      <w:lvlJc w:val="left"/>
      <w:pPr>
        <w:tabs>
          <w:tab w:val="num" w:pos="1080"/>
        </w:tabs>
        <w:ind w:left="1080" w:hanging="360"/>
      </w:pPr>
      <w:rPr>
        <w:rFonts w:ascii="Wingdings" w:hAnsi="Wingdings" w:hint="default"/>
        <w:sz w:val="20"/>
      </w:rPr>
    </w:lvl>
    <w:lvl w:ilvl="3" w:tentative="1">
      <w:start w:val="1"/>
      <w:numFmt w:val="bullet"/>
      <w:lvlText w:val=""/>
      <w:lvlJc w:val="left"/>
      <w:pPr>
        <w:tabs>
          <w:tab w:val="num" w:pos="1800"/>
        </w:tabs>
        <w:ind w:left="1800" w:hanging="360"/>
      </w:pPr>
      <w:rPr>
        <w:rFonts w:ascii="Wingdings" w:hAnsi="Wingdings" w:hint="default"/>
        <w:sz w:val="20"/>
      </w:rPr>
    </w:lvl>
    <w:lvl w:ilvl="4" w:tentative="1">
      <w:start w:val="1"/>
      <w:numFmt w:val="bullet"/>
      <w:lvlText w:val=""/>
      <w:lvlJc w:val="left"/>
      <w:pPr>
        <w:tabs>
          <w:tab w:val="num" w:pos="2520"/>
        </w:tabs>
        <w:ind w:left="2520" w:hanging="360"/>
      </w:pPr>
      <w:rPr>
        <w:rFonts w:ascii="Wingdings" w:hAnsi="Wingdings" w:hint="default"/>
        <w:sz w:val="20"/>
      </w:rPr>
    </w:lvl>
    <w:lvl w:ilvl="5" w:tentative="1">
      <w:start w:val="1"/>
      <w:numFmt w:val="bullet"/>
      <w:lvlText w:val=""/>
      <w:lvlJc w:val="left"/>
      <w:pPr>
        <w:tabs>
          <w:tab w:val="num" w:pos="3240"/>
        </w:tabs>
        <w:ind w:left="3240" w:hanging="360"/>
      </w:pPr>
      <w:rPr>
        <w:rFonts w:ascii="Wingdings" w:hAnsi="Wingdings" w:hint="default"/>
        <w:sz w:val="20"/>
      </w:rPr>
    </w:lvl>
    <w:lvl w:ilvl="6" w:tentative="1">
      <w:start w:val="1"/>
      <w:numFmt w:val="bullet"/>
      <w:lvlText w:val=""/>
      <w:lvlJc w:val="left"/>
      <w:pPr>
        <w:tabs>
          <w:tab w:val="num" w:pos="3960"/>
        </w:tabs>
        <w:ind w:left="3960" w:hanging="360"/>
      </w:pPr>
      <w:rPr>
        <w:rFonts w:ascii="Wingdings" w:hAnsi="Wingdings" w:hint="default"/>
        <w:sz w:val="20"/>
      </w:rPr>
    </w:lvl>
    <w:lvl w:ilvl="7" w:tentative="1">
      <w:start w:val="1"/>
      <w:numFmt w:val="bullet"/>
      <w:lvlText w:val=""/>
      <w:lvlJc w:val="left"/>
      <w:pPr>
        <w:tabs>
          <w:tab w:val="num" w:pos="4680"/>
        </w:tabs>
        <w:ind w:left="4680" w:hanging="360"/>
      </w:pPr>
      <w:rPr>
        <w:rFonts w:ascii="Wingdings" w:hAnsi="Wingdings" w:hint="default"/>
        <w:sz w:val="20"/>
      </w:rPr>
    </w:lvl>
    <w:lvl w:ilvl="8" w:tentative="1">
      <w:start w:val="1"/>
      <w:numFmt w:val="bullet"/>
      <w:lvlText w:val=""/>
      <w:lvlJc w:val="left"/>
      <w:pPr>
        <w:tabs>
          <w:tab w:val="num" w:pos="5400"/>
        </w:tabs>
        <w:ind w:left="5400" w:hanging="360"/>
      </w:pPr>
      <w:rPr>
        <w:rFonts w:ascii="Wingdings" w:hAnsi="Wingdings" w:hint="default"/>
        <w:sz w:val="20"/>
      </w:rPr>
    </w:lvl>
  </w:abstractNum>
  <w:abstractNum w:abstractNumId="3" w15:restartNumberingAfterBreak="0">
    <w:nsid w:val="076157D7"/>
    <w:multiLevelType w:val="multilevel"/>
    <w:tmpl w:val="B2A62C34"/>
    <w:lvl w:ilvl="0">
      <w:start w:val="1"/>
      <w:numFmt w:val="decimal"/>
      <w:lvlText w:val="%1."/>
      <w:lvlJc w:val="left"/>
      <w:pPr>
        <w:tabs>
          <w:tab w:val="num" w:pos="0"/>
        </w:tabs>
        <w:ind w:left="480" w:hanging="480"/>
      </w:pPr>
    </w:lvl>
    <w:lvl w:ilvl="1">
      <w:start w:val="1"/>
      <w:numFmt w:val="bullet"/>
      <w:lvlText w:val=""/>
      <w:lvlJc w:val="left"/>
      <w:pPr>
        <w:ind w:left="1080" w:hanging="360"/>
      </w:pPr>
      <w:rPr>
        <w:rFonts w:ascii="Symbol" w:hAnsi="Symbol" w:hint="default"/>
      </w:r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167C48B4"/>
    <w:multiLevelType w:val="hybridMultilevel"/>
    <w:tmpl w:val="D8DE6B88"/>
    <w:lvl w:ilvl="0" w:tplc="EF701CC6">
      <w:start w:val="1"/>
      <w:numFmt w:val="bullet"/>
      <w:lvlText w:val="-"/>
      <w:lvlJc w:val="left"/>
      <w:pPr>
        <w:ind w:left="4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0CD2DE"/>
    <w:multiLevelType w:val="multilevel"/>
    <w:tmpl w:val="539E33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1C703CB2"/>
    <w:multiLevelType w:val="hybridMultilevel"/>
    <w:tmpl w:val="554475F4"/>
    <w:lvl w:ilvl="0" w:tplc="EF701CC6">
      <w:start w:val="1"/>
      <w:numFmt w:val="bullet"/>
      <w:lvlText w:val="-"/>
      <w:lvlJc w:val="left"/>
      <w:pPr>
        <w:ind w:left="780" w:hanging="360"/>
      </w:pPr>
      <w:rPr>
        <w:rFonts w:ascii="Cambria" w:eastAsiaTheme="minorHAnsi"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C1AE401"/>
    <w:multiLevelType w:val="multilevel"/>
    <w:tmpl w:val="34E007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47261BAD"/>
    <w:multiLevelType w:val="multilevel"/>
    <w:tmpl w:val="A4E09BF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 w15:restartNumberingAfterBreak="0">
    <w:nsid w:val="49BF6319"/>
    <w:multiLevelType w:val="hybridMultilevel"/>
    <w:tmpl w:val="FE604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2C2B9C"/>
    <w:multiLevelType w:val="multilevel"/>
    <w:tmpl w:val="B2A62C34"/>
    <w:lvl w:ilvl="0">
      <w:start w:val="1"/>
      <w:numFmt w:val="decimal"/>
      <w:lvlText w:val="%1."/>
      <w:lvlJc w:val="left"/>
      <w:pPr>
        <w:tabs>
          <w:tab w:val="num" w:pos="0"/>
        </w:tabs>
        <w:ind w:left="480" w:hanging="480"/>
      </w:pPr>
    </w:lvl>
    <w:lvl w:ilvl="1">
      <w:start w:val="1"/>
      <w:numFmt w:val="bullet"/>
      <w:lvlText w:val=""/>
      <w:lvlJc w:val="left"/>
      <w:pPr>
        <w:ind w:left="1080" w:hanging="360"/>
      </w:pPr>
      <w:rPr>
        <w:rFonts w:ascii="Symbol" w:hAnsi="Symbol" w:hint="default"/>
      </w:r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1" w15:restartNumberingAfterBreak="0">
    <w:nsid w:val="4A9C14D9"/>
    <w:multiLevelType w:val="hybridMultilevel"/>
    <w:tmpl w:val="F6CA6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D6908FE"/>
    <w:multiLevelType w:val="multilevel"/>
    <w:tmpl w:val="34B2D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DE466CB"/>
    <w:multiLevelType w:val="hybridMultilevel"/>
    <w:tmpl w:val="5180F75E"/>
    <w:lvl w:ilvl="0" w:tplc="EF701CC6">
      <w:start w:val="1"/>
      <w:numFmt w:val="bullet"/>
      <w:lvlText w:val="-"/>
      <w:lvlJc w:val="left"/>
      <w:pPr>
        <w:ind w:left="420" w:hanging="360"/>
      </w:pPr>
      <w:rPr>
        <w:rFonts w:ascii="Cambria" w:eastAsiaTheme="minorHAnsi" w:hAnsi="Cambria" w:cstheme="minorBidi"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4" w15:restartNumberingAfterBreak="0">
    <w:nsid w:val="506B51FF"/>
    <w:multiLevelType w:val="multilevel"/>
    <w:tmpl w:val="F05CB0C2"/>
    <w:lvl w:ilvl="0">
      <w:start w:val="1"/>
      <w:numFmt w:val="bullet"/>
      <w:lvlText w:val=""/>
      <w:lvlJc w:val="left"/>
      <w:pPr>
        <w:tabs>
          <w:tab w:val="num" w:pos="480"/>
        </w:tabs>
        <w:ind w:left="960" w:hanging="480"/>
      </w:pPr>
      <w:rPr>
        <w:rFonts w:ascii="Symbol" w:hAnsi="Symbol" w:hint="default"/>
      </w:rPr>
    </w:lvl>
    <w:lvl w:ilvl="1">
      <w:start w:val="1"/>
      <w:numFmt w:val="bullet"/>
      <w:lvlText w:val=""/>
      <w:lvlJc w:val="left"/>
      <w:pPr>
        <w:ind w:left="1560" w:hanging="360"/>
      </w:pPr>
      <w:rPr>
        <w:rFonts w:ascii="Symbol" w:hAnsi="Symbol" w:hint="default"/>
      </w:r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5" w15:restartNumberingAfterBreak="0">
    <w:nsid w:val="517F3919"/>
    <w:multiLevelType w:val="hybridMultilevel"/>
    <w:tmpl w:val="4A367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41B5CBE"/>
    <w:multiLevelType w:val="hybridMultilevel"/>
    <w:tmpl w:val="49B87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863093A"/>
    <w:multiLevelType w:val="multilevel"/>
    <w:tmpl w:val="F05CB0C2"/>
    <w:lvl w:ilvl="0">
      <w:start w:val="1"/>
      <w:numFmt w:val="bullet"/>
      <w:lvlText w:val=""/>
      <w:lvlJc w:val="left"/>
      <w:pPr>
        <w:tabs>
          <w:tab w:val="num" w:pos="480"/>
        </w:tabs>
        <w:ind w:left="960" w:hanging="480"/>
      </w:pPr>
      <w:rPr>
        <w:rFonts w:ascii="Symbol" w:hAnsi="Symbol" w:hint="default"/>
      </w:rPr>
    </w:lvl>
    <w:lvl w:ilvl="1">
      <w:start w:val="1"/>
      <w:numFmt w:val="bullet"/>
      <w:lvlText w:val=""/>
      <w:lvlJc w:val="left"/>
      <w:pPr>
        <w:ind w:left="1560" w:hanging="360"/>
      </w:pPr>
      <w:rPr>
        <w:rFonts w:ascii="Symbol" w:hAnsi="Symbol" w:hint="default"/>
      </w:r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8" w15:restartNumberingAfterBreak="0">
    <w:nsid w:val="5C6D0423"/>
    <w:multiLevelType w:val="multilevel"/>
    <w:tmpl w:val="D3D086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F700D8E"/>
    <w:multiLevelType w:val="multilevel"/>
    <w:tmpl w:val="B2A62C34"/>
    <w:lvl w:ilvl="0">
      <w:start w:val="1"/>
      <w:numFmt w:val="decimal"/>
      <w:lvlText w:val="%1."/>
      <w:lvlJc w:val="left"/>
      <w:pPr>
        <w:tabs>
          <w:tab w:val="num" w:pos="0"/>
        </w:tabs>
        <w:ind w:left="480" w:hanging="480"/>
      </w:pPr>
    </w:lvl>
    <w:lvl w:ilvl="1">
      <w:start w:val="1"/>
      <w:numFmt w:val="bullet"/>
      <w:lvlText w:val=""/>
      <w:lvlJc w:val="left"/>
      <w:pPr>
        <w:ind w:left="1080" w:hanging="360"/>
      </w:pPr>
      <w:rPr>
        <w:rFonts w:ascii="Symbol" w:hAnsi="Symbol" w:hint="default"/>
      </w:r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0" w15:restartNumberingAfterBreak="0">
    <w:nsid w:val="62150BCC"/>
    <w:multiLevelType w:val="hybridMultilevel"/>
    <w:tmpl w:val="950213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7D348E9"/>
    <w:multiLevelType w:val="multilevel"/>
    <w:tmpl w:val="F05CB0C2"/>
    <w:lvl w:ilvl="0">
      <w:start w:val="1"/>
      <w:numFmt w:val="bullet"/>
      <w:lvlText w:val=""/>
      <w:lvlJc w:val="left"/>
      <w:pPr>
        <w:tabs>
          <w:tab w:val="num" w:pos="480"/>
        </w:tabs>
        <w:ind w:left="960" w:hanging="480"/>
      </w:pPr>
      <w:rPr>
        <w:rFonts w:ascii="Symbol" w:hAnsi="Symbol" w:hint="default"/>
      </w:rPr>
    </w:lvl>
    <w:lvl w:ilvl="1">
      <w:start w:val="1"/>
      <w:numFmt w:val="bullet"/>
      <w:lvlText w:val=""/>
      <w:lvlJc w:val="left"/>
      <w:pPr>
        <w:ind w:left="1560" w:hanging="360"/>
      </w:pPr>
      <w:rPr>
        <w:rFonts w:ascii="Symbol" w:hAnsi="Symbol" w:hint="default"/>
      </w:r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2" w15:restartNumberingAfterBreak="0">
    <w:nsid w:val="71315DCA"/>
    <w:multiLevelType w:val="multilevel"/>
    <w:tmpl w:val="DA16F6B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3" w15:restartNumberingAfterBreak="0">
    <w:nsid w:val="74541BD6"/>
    <w:multiLevelType w:val="hybridMultilevel"/>
    <w:tmpl w:val="1DB03C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74E388D"/>
    <w:multiLevelType w:val="multilevel"/>
    <w:tmpl w:val="A4E09BF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5" w15:restartNumberingAfterBreak="0">
    <w:nsid w:val="78232E2E"/>
    <w:multiLevelType w:val="hybridMultilevel"/>
    <w:tmpl w:val="97EEFE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A1C4E15"/>
    <w:multiLevelType w:val="multilevel"/>
    <w:tmpl w:val="94B8D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96485007">
    <w:abstractNumId w:val="7"/>
  </w:num>
  <w:num w:numId="2" w16cid:durableId="1488670060">
    <w:abstractNumId w:val="7"/>
  </w:num>
  <w:num w:numId="3" w16cid:durableId="2110195164">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1462381498">
    <w:abstractNumId w:val="22"/>
  </w:num>
  <w:num w:numId="5" w16cid:durableId="658846387">
    <w:abstractNumId w:val="22"/>
  </w:num>
  <w:num w:numId="6" w16cid:durableId="6062746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40561698">
    <w:abstractNumId w:val="22"/>
  </w:num>
  <w:num w:numId="8" w16cid:durableId="1179613352">
    <w:abstractNumId w:val="22"/>
  </w:num>
  <w:num w:numId="9" w16cid:durableId="1864634711">
    <w:abstractNumId w:val="22"/>
  </w:num>
  <w:num w:numId="10" w16cid:durableId="83449500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81594492">
    <w:abstractNumId w:val="22"/>
  </w:num>
  <w:num w:numId="12" w16cid:durableId="1067341502">
    <w:abstractNumId w:val="22"/>
  </w:num>
  <w:num w:numId="13" w16cid:durableId="199583887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062627222">
    <w:abstractNumId w:val="22"/>
  </w:num>
  <w:num w:numId="15" w16cid:durableId="367067888">
    <w:abstractNumId w:val="22"/>
  </w:num>
  <w:num w:numId="16" w16cid:durableId="1165825627">
    <w:abstractNumId w:val="22"/>
  </w:num>
  <w:num w:numId="17" w16cid:durableId="984436203">
    <w:abstractNumId w:val="22"/>
  </w:num>
  <w:num w:numId="18" w16cid:durableId="291055503">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 w16cid:durableId="2099521114">
    <w:abstractNumId w:val="22"/>
  </w:num>
  <w:num w:numId="20" w16cid:durableId="1838108657">
    <w:abstractNumId w:val="22"/>
  </w:num>
  <w:num w:numId="21" w16cid:durableId="155916904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229805649">
    <w:abstractNumId w:val="22"/>
  </w:num>
  <w:num w:numId="23" w16cid:durableId="881599913">
    <w:abstractNumId w:val="22"/>
  </w:num>
  <w:num w:numId="24" w16cid:durableId="139152960">
    <w:abstractNumId w:val="22"/>
  </w:num>
  <w:num w:numId="25" w16cid:durableId="14767610">
    <w:abstractNumId w:val="22"/>
  </w:num>
  <w:num w:numId="26" w16cid:durableId="1199011120">
    <w:abstractNumId w:val="22"/>
  </w:num>
  <w:num w:numId="27" w16cid:durableId="797987595">
    <w:abstractNumId w:val="22"/>
  </w:num>
  <w:num w:numId="28" w16cid:durableId="784156919">
    <w:abstractNumId w:val="22"/>
  </w:num>
  <w:num w:numId="29" w16cid:durableId="170098651">
    <w:abstractNumId w:val="22"/>
  </w:num>
  <w:num w:numId="30" w16cid:durableId="925454632">
    <w:abstractNumId w:val="22"/>
  </w:num>
  <w:num w:numId="31" w16cid:durableId="611133629">
    <w:abstractNumId w:val="22"/>
  </w:num>
  <w:num w:numId="32" w16cid:durableId="148520099">
    <w:abstractNumId w:val="22"/>
  </w:num>
  <w:num w:numId="33" w16cid:durableId="895359333">
    <w:abstractNumId w:val="22"/>
  </w:num>
  <w:num w:numId="34" w16cid:durableId="1480534521">
    <w:abstractNumId w:val="22"/>
  </w:num>
  <w:num w:numId="35" w16cid:durableId="1366325441">
    <w:abstractNumId w:val="11"/>
  </w:num>
  <w:num w:numId="36" w16cid:durableId="896085040">
    <w:abstractNumId w:val="25"/>
  </w:num>
  <w:num w:numId="37" w16cid:durableId="214197991">
    <w:abstractNumId w:val="13"/>
  </w:num>
  <w:num w:numId="38" w16cid:durableId="618797171">
    <w:abstractNumId w:val="6"/>
  </w:num>
  <w:num w:numId="39" w16cid:durableId="712659673">
    <w:abstractNumId w:val="4"/>
  </w:num>
  <w:num w:numId="40" w16cid:durableId="231816664">
    <w:abstractNumId w:val="16"/>
  </w:num>
  <w:num w:numId="41" w16cid:durableId="2099671105">
    <w:abstractNumId w:val="9"/>
  </w:num>
  <w:num w:numId="42" w16cid:durableId="1056007258">
    <w:abstractNumId w:val="23"/>
  </w:num>
  <w:num w:numId="43" w16cid:durableId="1319534162">
    <w:abstractNumId w:val="15"/>
  </w:num>
  <w:num w:numId="44" w16cid:durableId="770861878">
    <w:abstractNumId w:val="2"/>
  </w:num>
  <w:num w:numId="45" w16cid:durableId="409547176">
    <w:abstractNumId w:val="26"/>
  </w:num>
  <w:num w:numId="46" w16cid:durableId="2144536583">
    <w:abstractNumId w:val="12"/>
  </w:num>
  <w:num w:numId="47" w16cid:durableId="1832721495">
    <w:abstractNumId w:val="18"/>
  </w:num>
  <w:num w:numId="48" w16cid:durableId="1022126609">
    <w:abstractNumId w:val="20"/>
  </w:num>
  <w:num w:numId="49" w16cid:durableId="678967285">
    <w:abstractNumId w:val="1"/>
  </w:num>
  <w:num w:numId="50" w16cid:durableId="248779175">
    <w:abstractNumId w:val="24"/>
  </w:num>
  <w:num w:numId="51" w16cid:durableId="941914665">
    <w:abstractNumId w:val="10"/>
  </w:num>
  <w:num w:numId="52" w16cid:durableId="1346515640">
    <w:abstractNumId w:val="3"/>
  </w:num>
  <w:num w:numId="53" w16cid:durableId="897939749">
    <w:abstractNumId w:val="19"/>
  </w:num>
  <w:num w:numId="54" w16cid:durableId="1706562897">
    <w:abstractNumId w:val="14"/>
  </w:num>
  <w:num w:numId="55" w16cid:durableId="1624850017">
    <w:abstractNumId w:val="17"/>
  </w:num>
  <w:num w:numId="56" w16cid:durableId="44442137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6811"/>
    <w:rsid w:val="00011C8B"/>
    <w:rsid w:val="00144563"/>
    <w:rsid w:val="001E69A8"/>
    <w:rsid w:val="00210BFB"/>
    <w:rsid w:val="002418BC"/>
    <w:rsid w:val="003A1377"/>
    <w:rsid w:val="004E29B3"/>
    <w:rsid w:val="00542BB1"/>
    <w:rsid w:val="005649C5"/>
    <w:rsid w:val="00590D07"/>
    <w:rsid w:val="006845A0"/>
    <w:rsid w:val="00723037"/>
    <w:rsid w:val="00784D58"/>
    <w:rsid w:val="00790E4D"/>
    <w:rsid w:val="008243A8"/>
    <w:rsid w:val="008A43D0"/>
    <w:rsid w:val="008D6863"/>
    <w:rsid w:val="008F5EED"/>
    <w:rsid w:val="009577DE"/>
    <w:rsid w:val="00AA64EC"/>
    <w:rsid w:val="00B85DF3"/>
    <w:rsid w:val="00B86B75"/>
    <w:rsid w:val="00BA7D3A"/>
    <w:rsid w:val="00BC3536"/>
    <w:rsid w:val="00BC48D5"/>
    <w:rsid w:val="00BC4975"/>
    <w:rsid w:val="00BF251C"/>
    <w:rsid w:val="00C36279"/>
    <w:rsid w:val="00CB20AF"/>
    <w:rsid w:val="00D20A12"/>
    <w:rsid w:val="00E11272"/>
    <w:rsid w:val="00E315A3"/>
    <w:rsid w:val="00E84548"/>
    <w:rsid w:val="00EE0BFA"/>
    <w:rsid w:val="00EE6B94"/>
    <w:rsid w:val="00FF089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D04ABA"/>
  <w15:docId w15:val="{BF5C961A-5498-4404-A5B3-E8E51C2A8D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Strong">
    <w:name w:val="Strong"/>
    <w:basedOn w:val="DefaultParagraphFont"/>
    <w:uiPriority w:val="22"/>
    <w:qFormat/>
    <w:rsid w:val="00BC4975"/>
    <w:rPr>
      <w:b/>
      <w:bCs/>
    </w:rPr>
  </w:style>
  <w:style w:type="character" w:styleId="Emphasis">
    <w:name w:val="Emphasis"/>
    <w:basedOn w:val="DefaultParagraphFont"/>
    <w:uiPriority w:val="20"/>
    <w:qFormat/>
    <w:rsid w:val="00BC4975"/>
    <w:rPr>
      <w:i/>
      <w:iCs/>
    </w:rPr>
  </w:style>
  <w:style w:type="paragraph" w:styleId="ListParagraph">
    <w:name w:val="List Paragraph"/>
    <w:basedOn w:val="Normal"/>
    <w:rsid w:val="00BC497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4890094">
      <w:bodyDiv w:val="1"/>
      <w:marLeft w:val="0"/>
      <w:marRight w:val="0"/>
      <w:marTop w:val="0"/>
      <w:marBottom w:val="0"/>
      <w:divBdr>
        <w:top w:val="none" w:sz="0" w:space="0" w:color="auto"/>
        <w:left w:val="none" w:sz="0" w:space="0" w:color="auto"/>
        <w:bottom w:val="none" w:sz="0" w:space="0" w:color="auto"/>
        <w:right w:val="none" w:sz="0" w:space="0" w:color="auto"/>
      </w:divBdr>
      <w:divsChild>
        <w:div w:id="841823232">
          <w:blockQuote w:val="1"/>
          <w:marLeft w:val="720"/>
          <w:marRight w:val="720"/>
          <w:marTop w:val="100"/>
          <w:marBottom w:val="100"/>
          <w:divBdr>
            <w:top w:val="none" w:sz="0" w:space="0" w:color="auto"/>
            <w:left w:val="none" w:sz="0" w:space="0" w:color="auto"/>
            <w:bottom w:val="none" w:sz="0" w:space="0" w:color="auto"/>
            <w:right w:val="none" w:sz="0" w:space="0" w:color="auto"/>
          </w:divBdr>
        </w:div>
        <w:div w:id="1132556707">
          <w:blockQuote w:val="1"/>
          <w:marLeft w:val="720"/>
          <w:marRight w:val="720"/>
          <w:marTop w:val="100"/>
          <w:marBottom w:val="100"/>
          <w:divBdr>
            <w:top w:val="none" w:sz="0" w:space="0" w:color="auto"/>
            <w:left w:val="none" w:sz="0" w:space="0" w:color="auto"/>
            <w:bottom w:val="none" w:sz="0" w:space="0" w:color="auto"/>
            <w:right w:val="none" w:sz="0" w:space="0" w:color="auto"/>
          </w:divBdr>
        </w:div>
        <w:div w:id="1202086486">
          <w:blockQuote w:val="1"/>
          <w:marLeft w:val="720"/>
          <w:marRight w:val="720"/>
          <w:marTop w:val="100"/>
          <w:marBottom w:val="100"/>
          <w:divBdr>
            <w:top w:val="none" w:sz="0" w:space="0" w:color="auto"/>
            <w:left w:val="none" w:sz="0" w:space="0" w:color="auto"/>
            <w:bottom w:val="none" w:sz="0" w:space="0" w:color="auto"/>
            <w:right w:val="none" w:sz="0" w:space="0" w:color="auto"/>
          </w:divBdr>
        </w:div>
        <w:div w:id="126866148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05898822">
      <w:bodyDiv w:val="1"/>
      <w:marLeft w:val="0"/>
      <w:marRight w:val="0"/>
      <w:marTop w:val="0"/>
      <w:marBottom w:val="0"/>
      <w:divBdr>
        <w:top w:val="none" w:sz="0" w:space="0" w:color="auto"/>
        <w:left w:val="none" w:sz="0" w:space="0" w:color="auto"/>
        <w:bottom w:val="none" w:sz="0" w:space="0" w:color="auto"/>
        <w:right w:val="none" w:sz="0" w:space="0" w:color="auto"/>
      </w:divBdr>
      <w:divsChild>
        <w:div w:id="908926527">
          <w:blockQuote w:val="1"/>
          <w:marLeft w:val="720"/>
          <w:marRight w:val="720"/>
          <w:marTop w:val="100"/>
          <w:marBottom w:val="100"/>
          <w:divBdr>
            <w:top w:val="none" w:sz="0" w:space="0" w:color="auto"/>
            <w:left w:val="none" w:sz="0" w:space="0" w:color="auto"/>
            <w:bottom w:val="none" w:sz="0" w:space="0" w:color="auto"/>
            <w:right w:val="none" w:sz="0" w:space="0" w:color="auto"/>
          </w:divBdr>
        </w:div>
        <w:div w:id="782848942">
          <w:blockQuote w:val="1"/>
          <w:marLeft w:val="720"/>
          <w:marRight w:val="720"/>
          <w:marTop w:val="100"/>
          <w:marBottom w:val="100"/>
          <w:divBdr>
            <w:top w:val="none" w:sz="0" w:space="0" w:color="auto"/>
            <w:left w:val="none" w:sz="0" w:space="0" w:color="auto"/>
            <w:bottom w:val="none" w:sz="0" w:space="0" w:color="auto"/>
            <w:right w:val="none" w:sz="0" w:space="0" w:color="auto"/>
          </w:divBdr>
        </w:div>
        <w:div w:id="786850585">
          <w:blockQuote w:val="1"/>
          <w:marLeft w:val="720"/>
          <w:marRight w:val="720"/>
          <w:marTop w:val="100"/>
          <w:marBottom w:val="100"/>
          <w:divBdr>
            <w:top w:val="none" w:sz="0" w:space="0" w:color="auto"/>
            <w:left w:val="none" w:sz="0" w:space="0" w:color="auto"/>
            <w:bottom w:val="none" w:sz="0" w:space="0" w:color="auto"/>
            <w:right w:val="none" w:sz="0" w:space="0" w:color="auto"/>
          </w:divBdr>
        </w:div>
        <w:div w:id="171724054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8</Pages>
  <Words>1342</Words>
  <Characters>8807</Characters>
  <Application>Microsoft Office Word</Application>
  <DocSecurity>0</DocSecurity>
  <Lines>275</Lines>
  <Paragraphs>230</Paragraphs>
  <ScaleCrop>false</ScaleCrop>
  <Company/>
  <LinksUpToDate>false</LinksUpToDate>
  <CharactersWithSpaces>9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n Wallin</dc:creator>
  <cp:keywords/>
  <cp:lastModifiedBy>John Wallin</cp:lastModifiedBy>
  <cp:revision>2</cp:revision>
  <dcterms:created xsi:type="dcterms:W3CDTF">2025-04-14T00:47:00Z</dcterms:created>
  <dcterms:modified xsi:type="dcterms:W3CDTF">2025-04-14T0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24117c5193d0bca7bfedbcc954fc05450c18b07546066f2049c9dd0369e6681</vt:lpwstr>
  </property>
</Properties>
</file>